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35B94" w14:textId="77777777" w:rsidR="00CC3495" w:rsidRPr="0085216B" w:rsidRDefault="00CC3495" w:rsidP="00CC3495">
      <w:pPr>
        <w:pStyle w:val="Judul1"/>
        <w:spacing w:before="0" w:after="0" w:line="276" w:lineRule="auto"/>
        <w:jc w:val="center"/>
        <w:rPr>
          <w:rFonts w:ascii="Times New Roman" w:hAnsi="Times New Roman" w:cs="Times New Roman"/>
          <w:b/>
          <w:bCs/>
          <w:color w:val="auto"/>
          <w:sz w:val="28"/>
          <w:szCs w:val="28"/>
        </w:rPr>
      </w:pPr>
      <w:bookmarkStart w:id="0" w:name="Xabdd8ed137a13a7531ca3b803a49634c1783c04"/>
      <w:bookmarkStart w:id="1" w:name="disusun-oleh"/>
      <w:bookmarkStart w:id="2" w:name="X0e6d40bed84a2273c57d49370f5b843d0d38e7f"/>
      <w:r w:rsidRPr="0085216B">
        <w:rPr>
          <w:rFonts w:ascii="Times New Roman" w:hAnsi="Times New Roman" w:cs="Times New Roman"/>
          <w:b/>
          <w:bCs/>
          <w:color w:val="auto"/>
          <w:sz w:val="28"/>
          <w:szCs w:val="28"/>
        </w:rPr>
        <w:t>CONTOH LAPORAN REFLEKTIF PRAKTIK MENGAJAR (PLP II)</w:t>
      </w:r>
    </w:p>
    <w:p w14:paraId="080D3A93" w14:textId="77777777" w:rsidR="00CC3495" w:rsidRDefault="00CC3495" w:rsidP="00CC3495">
      <w:pPr>
        <w:pStyle w:val="Judul2"/>
        <w:spacing w:before="0" w:after="0" w:line="276" w:lineRule="auto"/>
        <w:jc w:val="center"/>
        <w:rPr>
          <w:rFonts w:ascii="Times New Roman" w:hAnsi="Times New Roman" w:cs="Times New Roman"/>
          <w:color w:val="auto"/>
          <w:sz w:val="24"/>
          <w:szCs w:val="24"/>
        </w:rPr>
      </w:pPr>
      <w:bookmarkStart w:id="3" w:name="program-studi-pendidikan-bahasa-inggris"/>
      <w:r w:rsidRPr="0085216B">
        <w:rPr>
          <w:rFonts w:ascii="Times New Roman" w:hAnsi="Times New Roman" w:cs="Times New Roman"/>
          <w:color w:val="auto"/>
          <w:sz w:val="24"/>
          <w:szCs w:val="24"/>
        </w:rPr>
        <w:t>Program Studi Pendidikan Bahasa Inggris</w:t>
      </w:r>
    </w:p>
    <w:p w14:paraId="7E8CCBFA" w14:textId="77777777" w:rsidR="00CC3495" w:rsidRPr="0085216B" w:rsidRDefault="00CC3495" w:rsidP="00CC3495">
      <w:pPr>
        <w:pStyle w:val="TeksIsi"/>
        <w:spacing w:before="0" w:after="0" w:line="276" w:lineRule="auto"/>
      </w:pPr>
    </w:p>
    <w:bookmarkEnd w:id="2"/>
    <w:bookmarkEnd w:id="3"/>
    <w:p w14:paraId="7A7A26F5" w14:textId="77777777" w:rsidR="00CC3495" w:rsidRPr="0085216B" w:rsidRDefault="00CC3495" w:rsidP="00CC3495">
      <w:pPr>
        <w:pStyle w:val="Judul1"/>
        <w:spacing w:before="0" w:after="0" w:line="276" w:lineRule="auto"/>
        <w:jc w:val="center"/>
        <w:rPr>
          <w:rFonts w:ascii="Times New Roman" w:hAnsi="Times New Roman" w:cs="Times New Roman"/>
          <w:color w:val="auto"/>
          <w:sz w:val="24"/>
          <w:szCs w:val="24"/>
        </w:rPr>
      </w:pPr>
      <w:r w:rsidRPr="0085216B">
        <w:rPr>
          <w:rFonts w:ascii="Times New Roman" w:hAnsi="Times New Roman" w:cs="Times New Roman"/>
          <w:color w:val="auto"/>
          <w:sz w:val="24"/>
          <w:szCs w:val="24"/>
        </w:rPr>
        <w:t>LAPORAN REFLEKTIF PRAKTIK MENGAJAR (PLP II)</w:t>
      </w:r>
    </w:p>
    <w:p w14:paraId="3B358FFF" w14:textId="77777777" w:rsidR="00CC3495" w:rsidRPr="0085216B" w:rsidRDefault="00CC3495" w:rsidP="00CC3495">
      <w:pPr>
        <w:pStyle w:val="Judul3"/>
        <w:spacing w:before="0" w:after="0" w:line="276" w:lineRule="auto"/>
        <w:jc w:val="center"/>
        <w:rPr>
          <w:rFonts w:ascii="Times New Roman" w:hAnsi="Times New Roman" w:cs="Times New Roman"/>
          <w:color w:val="auto"/>
          <w:sz w:val="24"/>
          <w:szCs w:val="24"/>
        </w:rPr>
      </w:pPr>
      <w:bookmarkStart w:id="4" w:name="X3c571aeaf4f93039f3ea31d4ef57eaf25c1c838"/>
      <w:r w:rsidRPr="0085216B">
        <w:rPr>
          <w:rFonts w:ascii="Times New Roman" w:hAnsi="Times New Roman" w:cs="Times New Roman"/>
          <w:color w:val="auto"/>
          <w:sz w:val="24"/>
          <w:szCs w:val="24"/>
        </w:rPr>
        <w:t>Disusun untuk Memenuhi Luaran Kegiatan PLP II</w:t>
      </w:r>
    </w:p>
    <w:p w14:paraId="10E20162" w14:textId="77777777" w:rsidR="00CC3495" w:rsidRDefault="00CC3495" w:rsidP="00CC3495">
      <w:pPr>
        <w:pStyle w:val="FirstParagraph"/>
        <w:spacing w:before="0" w:after="0" w:line="276" w:lineRule="auto"/>
        <w:jc w:val="center"/>
        <w:rPr>
          <w:rFonts w:ascii="Times New Roman" w:hAnsi="Times New Roman" w:cs="Times New Roman"/>
        </w:rPr>
      </w:pPr>
      <w:r w:rsidRPr="0085216B">
        <w:rPr>
          <w:rFonts w:ascii="Times New Roman" w:hAnsi="Times New Roman" w:cs="Times New Roman"/>
        </w:rPr>
        <w:t>Laboratorium Microteaching</w:t>
      </w:r>
      <w:r w:rsidRPr="0085216B">
        <w:rPr>
          <w:rFonts w:ascii="Times New Roman" w:hAnsi="Times New Roman" w:cs="Times New Roman"/>
        </w:rPr>
        <w:br/>
        <w:t>Fakultas Keguruan dan Ilmu Pendidikan</w:t>
      </w:r>
      <w:r w:rsidRPr="0085216B">
        <w:rPr>
          <w:rFonts w:ascii="Times New Roman" w:hAnsi="Times New Roman" w:cs="Times New Roman"/>
        </w:rPr>
        <w:br/>
        <w:t>Universitas Muhammadiyah Malang</w:t>
      </w:r>
      <w:bookmarkEnd w:id="4"/>
    </w:p>
    <w:p w14:paraId="495BB49D" w14:textId="77777777" w:rsidR="00CC3495" w:rsidRPr="00237029" w:rsidRDefault="00CC3495" w:rsidP="00CC3495">
      <w:pPr>
        <w:pStyle w:val="TeksIsi"/>
      </w:pPr>
    </w:p>
    <w:p w14:paraId="5E2CC4B9" w14:textId="77777777" w:rsidR="00CC3495" w:rsidRPr="00643ABF" w:rsidRDefault="00CC3495" w:rsidP="00CC3495">
      <w:pPr>
        <w:pStyle w:val="Judul2"/>
        <w:spacing w:before="0" w:after="0" w:line="276" w:lineRule="auto"/>
        <w:rPr>
          <w:rFonts w:ascii="Times New Roman" w:hAnsi="Times New Roman" w:cs="Times New Roman"/>
          <w:color w:val="auto"/>
          <w:sz w:val="24"/>
          <w:szCs w:val="24"/>
        </w:rPr>
      </w:pPr>
      <w:bookmarkStart w:id="5" w:name="X3690174b671346adbc4e7b24838877b3c32d3dd"/>
      <w:r w:rsidRPr="00643ABF">
        <w:rPr>
          <w:rFonts w:ascii="Times New Roman" w:hAnsi="Times New Roman" w:cs="Times New Roman"/>
          <w:color w:val="auto"/>
          <w:sz w:val="24"/>
          <w:szCs w:val="24"/>
        </w:rPr>
        <w:t>Disusun oleh:</w:t>
      </w:r>
    </w:p>
    <w:p w14:paraId="7683D74D" w14:textId="77777777" w:rsidR="00CC3495" w:rsidRPr="00643ABF" w:rsidRDefault="00CC3495" w:rsidP="00CC3495">
      <w:pPr>
        <w:pStyle w:val="FirstParagraph"/>
        <w:spacing w:before="0" w:after="0" w:line="276" w:lineRule="auto"/>
        <w:rPr>
          <w:rFonts w:ascii="Times New Roman" w:hAnsi="Times New Roman" w:cs="Times New Roman"/>
        </w:rPr>
      </w:pPr>
      <w:r w:rsidRPr="00643ABF">
        <w:rPr>
          <w:rFonts w:ascii="Times New Roman" w:hAnsi="Times New Roman" w:cs="Times New Roman"/>
        </w:rPr>
        <w:t xml:space="preserve">Nama Mahasiswa </w:t>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NIM</w:t>
      </w:r>
      <w:r>
        <w:rPr>
          <w:rFonts w:ascii="Times New Roman" w:hAnsi="Times New Roman" w:cs="Times New Roman"/>
        </w:rPr>
        <w:tab/>
      </w:r>
      <w:r>
        <w:rPr>
          <w:rFonts w:ascii="Times New Roman" w:hAnsi="Times New Roman" w:cs="Times New Roman"/>
        </w:rPr>
        <w:tab/>
      </w:r>
      <w:r w:rsidRPr="00643ABF">
        <w:rPr>
          <w:rFonts w:ascii="Times New Roman" w:hAnsi="Times New Roman" w:cs="Times New Roman"/>
        </w:rPr>
        <w:t xml:space="preserve"> </w:t>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 xml:space="preserve">Program Studi </w:t>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 xml:space="preserve">Sekolah Mitra </w:t>
      </w:r>
      <w:r>
        <w:rPr>
          <w:rFonts w:ascii="Times New Roman" w:hAnsi="Times New Roman" w:cs="Times New Roman"/>
        </w:rPr>
        <w:tab/>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 xml:space="preserve">Guru Pamong </w:t>
      </w:r>
      <w:r>
        <w:rPr>
          <w:rFonts w:ascii="Times New Roman" w:hAnsi="Times New Roman" w:cs="Times New Roman"/>
        </w:rPr>
        <w:tab/>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Dosen Pembimbing Lapangan : ……………………………………………..</w:t>
      </w:r>
      <w:r w:rsidRPr="00643ABF">
        <w:rPr>
          <w:rFonts w:ascii="Times New Roman" w:hAnsi="Times New Roman" w:cs="Times New Roman"/>
        </w:rPr>
        <w:br/>
        <w:t xml:space="preserve">Tahun Akademik </w:t>
      </w:r>
      <w:r>
        <w:rPr>
          <w:rFonts w:ascii="Times New Roman" w:hAnsi="Times New Roman" w:cs="Times New Roman"/>
        </w:rPr>
        <w:tab/>
      </w:r>
      <w:r w:rsidRPr="00643ABF">
        <w:rPr>
          <w:rFonts w:ascii="Times New Roman" w:hAnsi="Times New Roman" w:cs="Times New Roman"/>
        </w:rPr>
        <w:t>: ……………………………………………..</w:t>
      </w:r>
    </w:p>
    <w:p w14:paraId="3AE7ACF8" w14:textId="77777777" w:rsidR="00CC3495" w:rsidRPr="00643ABF" w:rsidRDefault="00CC3495" w:rsidP="00CC3495">
      <w:pPr>
        <w:spacing w:after="0" w:line="276" w:lineRule="auto"/>
        <w:rPr>
          <w:rFonts w:ascii="Times New Roman" w:hAnsi="Times New Roman" w:cs="Times New Roman"/>
        </w:rPr>
      </w:pPr>
      <w:r w:rsidRPr="00643ABF">
        <w:rPr>
          <w:rFonts w:ascii="Times New Roman" w:hAnsi="Times New Roman" w:cs="Times New Roman"/>
        </w:rPr>
        <w:br w:type="page"/>
      </w:r>
    </w:p>
    <w:bookmarkEnd w:id="5"/>
    <w:p w14:paraId="64E373A5" w14:textId="77777777" w:rsidR="00CC3495" w:rsidRPr="00643ABF" w:rsidRDefault="00CC3495" w:rsidP="00CC3495">
      <w:pPr>
        <w:pStyle w:val="Judul1"/>
        <w:spacing w:before="0" w:after="0" w:line="276" w:lineRule="auto"/>
        <w:jc w:val="center"/>
        <w:rPr>
          <w:rFonts w:ascii="Times New Roman" w:hAnsi="Times New Roman" w:cs="Times New Roman"/>
          <w:b/>
          <w:bCs/>
          <w:color w:val="auto"/>
          <w:sz w:val="24"/>
          <w:szCs w:val="24"/>
        </w:rPr>
      </w:pPr>
      <w:r w:rsidRPr="00643ABF">
        <w:rPr>
          <w:rFonts w:ascii="Times New Roman" w:hAnsi="Times New Roman" w:cs="Times New Roman"/>
          <w:b/>
          <w:bCs/>
          <w:color w:val="auto"/>
          <w:sz w:val="24"/>
          <w:szCs w:val="24"/>
        </w:rPr>
        <w:lastRenderedPageBreak/>
        <w:t>LEMBAR PENGESAHAN</w:t>
      </w:r>
    </w:p>
    <w:p w14:paraId="04D85AB6" w14:textId="77777777" w:rsidR="00CC3495" w:rsidRPr="00643ABF" w:rsidRDefault="00CC3495" w:rsidP="00CC3495">
      <w:pPr>
        <w:pStyle w:val="FirstParagraph"/>
        <w:spacing w:before="0" w:after="0" w:line="276" w:lineRule="auto"/>
        <w:ind w:firstLine="720"/>
        <w:jc w:val="both"/>
        <w:rPr>
          <w:rFonts w:ascii="Times New Roman" w:hAnsi="Times New Roman" w:cs="Times New Roman"/>
        </w:rPr>
      </w:pPr>
      <w:r w:rsidRPr="00643ABF">
        <w:rPr>
          <w:rFonts w:ascii="Times New Roman" w:hAnsi="Times New Roman" w:cs="Times New Roman"/>
        </w:rPr>
        <w:t>Laporan Pelaksanaan Program Pengenalan Lapangan Persekolahan II (PLP II) ini telah diperiksa dan disahkan sebagai salah satu bentuk luaran kegiatan PLP II Fakultas Keguruan dan Ilmu Pendidikan Universitas Muhammadiyah Malang.</w:t>
      </w:r>
    </w:p>
    <w:p w14:paraId="7B1C9C74" w14:textId="77777777" w:rsidR="00CC3495" w:rsidRPr="00643ABF" w:rsidRDefault="00CC3495" w:rsidP="00CC3495">
      <w:pPr>
        <w:pStyle w:val="TeksIsi"/>
        <w:spacing w:before="0" w:after="0" w:line="276" w:lineRule="auto"/>
        <w:rPr>
          <w:rFonts w:ascii="Times New Roman" w:hAnsi="Times New Roman" w:cs="Times New Roman"/>
        </w:rPr>
      </w:pPr>
    </w:p>
    <w:p w14:paraId="13AB1204" w14:textId="77777777" w:rsidR="00CC3495" w:rsidRPr="00643ABF" w:rsidRDefault="00CC3495" w:rsidP="00CC3495">
      <w:pPr>
        <w:pStyle w:val="TeksIsi"/>
        <w:spacing w:before="0" w:after="0" w:line="276" w:lineRule="auto"/>
        <w:rPr>
          <w:rFonts w:ascii="Times New Roman" w:hAnsi="Times New Roman" w:cs="Times New Roman"/>
        </w:rPr>
      </w:pPr>
      <w:r w:rsidRPr="00643ABF">
        <w:rPr>
          <w:rFonts w:ascii="Times New Roman" w:hAnsi="Times New Roman" w:cs="Times New Roman"/>
        </w:rPr>
        <w:t>Malang, ………………………………….</w:t>
      </w:r>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3001"/>
        <w:gridCol w:w="3378"/>
      </w:tblGrid>
      <w:tr w:rsidR="00CC3495" w:rsidRPr="00643ABF" w14:paraId="314F0925" w14:textId="77777777" w:rsidTr="004478E0">
        <w:tc>
          <w:tcPr>
            <w:tcW w:w="3085" w:type="dxa"/>
          </w:tcPr>
          <w:p w14:paraId="24DEF14E" w14:textId="77777777" w:rsidR="00CC3495" w:rsidRPr="00643ABF" w:rsidRDefault="00CC3495"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Guru Pamong</w:t>
            </w:r>
          </w:p>
        </w:tc>
        <w:tc>
          <w:tcPr>
            <w:tcW w:w="3001" w:type="dxa"/>
          </w:tcPr>
          <w:p w14:paraId="17DC0C9D" w14:textId="77777777" w:rsidR="00CC3495" w:rsidRPr="00643ABF" w:rsidRDefault="00CC3495" w:rsidP="004478E0">
            <w:pPr>
              <w:pStyle w:val="TeksIsi"/>
              <w:spacing w:before="0" w:after="0" w:line="276" w:lineRule="auto"/>
              <w:jc w:val="center"/>
              <w:rPr>
                <w:rFonts w:ascii="Times New Roman" w:hAnsi="Times New Roman" w:cs="Times New Roman"/>
              </w:rPr>
            </w:pPr>
          </w:p>
        </w:tc>
        <w:tc>
          <w:tcPr>
            <w:tcW w:w="3378" w:type="dxa"/>
          </w:tcPr>
          <w:p w14:paraId="6FDC9D40" w14:textId="77777777" w:rsidR="00CC3495" w:rsidRPr="00643ABF" w:rsidRDefault="00CC3495"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Dosen Pembimbing Lapangan</w:t>
            </w:r>
          </w:p>
          <w:p w14:paraId="7D89A59E" w14:textId="77777777" w:rsidR="00CC3495" w:rsidRPr="00643ABF" w:rsidRDefault="00CC3495" w:rsidP="004478E0">
            <w:pPr>
              <w:pStyle w:val="TeksIsi"/>
              <w:spacing w:before="0" w:after="0" w:line="276" w:lineRule="auto"/>
              <w:jc w:val="center"/>
              <w:rPr>
                <w:rFonts w:ascii="Times New Roman" w:hAnsi="Times New Roman" w:cs="Times New Roman"/>
              </w:rPr>
            </w:pPr>
          </w:p>
          <w:p w14:paraId="24A3AAE4" w14:textId="77777777" w:rsidR="00CC3495" w:rsidRPr="00643ABF" w:rsidRDefault="00CC3495" w:rsidP="004478E0">
            <w:pPr>
              <w:pStyle w:val="TeksIsi"/>
              <w:spacing w:before="0" w:after="0" w:line="276" w:lineRule="auto"/>
              <w:jc w:val="center"/>
              <w:rPr>
                <w:rFonts w:ascii="Times New Roman" w:hAnsi="Times New Roman" w:cs="Times New Roman"/>
              </w:rPr>
            </w:pPr>
          </w:p>
          <w:p w14:paraId="35DFB67C" w14:textId="77777777" w:rsidR="00CC3495" w:rsidRPr="00643ABF" w:rsidRDefault="00CC3495" w:rsidP="004478E0">
            <w:pPr>
              <w:pStyle w:val="TeksIsi"/>
              <w:spacing w:before="0" w:after="0" w:line="276" w:lineRule="auto"/>
              <w:jc w:val="center"/>
              <w:rPr>
                <w:rFonts w:ascii="Times New Roman" w:hAnsi="Times New Roman" w:cs="Times New Roman"/>
              </w:rPr>
            </w:pPr>
          </w:p>
          <w:p w14:paraId="62687BBA" w14:textId="77777777" w:rsidR="00CC3495" w:rsidRPr="00643ABF" w:rsidRDefault="00CC3495" w:rsidP="004478E0">
            <w:pPr>
              <w:pStyle w:val="TeksIsi"/>
              <w:spacing w:before="0" w:after="0" w:line="276" w:lineRule="auto"/>
              <w:jc w:val="center"/>
              <w:rPr>
                <w:rFonts w:ascii="Times New Roman" w:hAnsi="Times New Roman" w:cs="Times New Roman"/>
              </w:rPr>
            </w:pPr>
          </w:p>
          <w:p w14:paraId="5D5F6FC0" w14:textId="77777777" w:rsidR="00CC3495" w:rsidRPr="00643ABF" w:rsidRDefault="00CC3495" w:rsidP="004478E0">
            <w:pPr>
              <w:pStyle w:val="TeksIsi"/>
              <w:spacing w:before="0" w:after="0" w:line="276" w:lineRule="auto"/>
              <w:jc w:val="center"/>
              <w:rPr>
                <w:rFonts w:ascii="Times New Roman" w:hAnsi="Times New Roman" w:cs="Times New Roman"/>
              </w:rPr>
            </w:pPr>
          </w:p>
        </w:tc>
      </w:tr>
      <w:tr w:rsidR="00CC3495" w:rsidRPr="00643ABF" w14:paraId="36E0571E" w14:textId="77777777" w:rsidTr="004478E0">
        <w:tc>
          <w:tcPr>
            <w:tcW w:w="3085" w:type="dxa"/>
          </w:tcPr>
          <w:p w14:paraId="401E959A" w14:textId="77777777" w:rsidR="00CC3495" w:rsidRPr="00643ABF" w:rsidRDefault="00CC3495"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w:t>
            </w:r>
          </w:p>
        </w:tc>
        <w:tc>
          <w:tcPr>
            <w:tcW w:w="3001" w:type="dxa"/>
          </w:tcPr>
          <w:p w14:paraId="705E0185" w14:textId="77777777" w:rsidR="00CC3495" w:rsidRPr="00643ABF" w:rsidRDefault="00CC3495" w:rsidP="004478E0">
            <w:pPr>
              <w:pStyle w:val="TeksIsi"/>
              <w:spacing w:before="0" w:after="0" w:line="276" w:lineRule="auto"/>
              <w:jc w:val="center"/>
              <w:rPr>
                <w:rFonts w:ascii="Times New Roman" w:hAnsi="Times New Roman" w:cs="Times New Roman"/>
              </w:rPr>
            </w:pPr>
          </w:p>
        </w:tc>
        <w:tc>
          <w:tcPr>
            <w:tcW w:w="3378" w:type="dxa"/>
          </w:tcPr>
          <w:p w14:paraId="616D3D95" w14:textId="77777777" w:rsidR="00CC3495" w:rsidRPr="00643ABF" w:rsidRDefault="00CC3495"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w:t>
            </w:r>
          </w:p>
        </w:tc>
      </w:tr>
      <w:tr w:rsidR="00CC3495" w:rsidRPr="00643ABF" w14:paraId="1789CB43" w14:textId="77777777" w:rsidTr="004478E0">
        <w:tc>
          <w:tcPr>
            <w:tcW w:w="3085" w:type="dxa"/>
          </w:tcPr>
          <w:p w14:paraId="577AF981" w14:textId="77777777" w:rsidR="00CC3495" w:rsidRPr="00643ABF" w:rsidRDefault="00CC3495" w:rsidP="004478E0">
            <w:pPr>
              <w:pStyle w:val="TeksIsi"/>
              <w:spacing w:before="0" w:after="0" w:line="276" w:lineRule="auto"/>
              <w:jc w:val="center"/>
              <w:rPr>
                <w:rFonts w:ascii="Times New Roman" w:hAnsi="Times New Roman" w:cs="Times New Roman"/>
              </w:rPr>
            </w:pPr>
          </w:p>
        </w:tc>
        <w:tc>
          <w:tcPr>
            <w:tcW w:w="3001" w:type="dxa"/>
          </w:tcPr>
          <w:p w14:paraId="23C2C160" w14:textId="77777777" w:rsidR="00CC3495" w:rsidRPr="00643ABF" w:rsidRDefault="00CC3495"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Mengetahui,</w:t>
            </w:r>
          </w:p>
          <w:p w14:paraId="01814EDB" w14:textId="77777777" w:rsidR="00CC3495" w:rsidRPr="00643ABF" w:rsidRDefault="00CC3495"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Kepala Sekolah</w:t>
            </w:r>
          </w:p>
          <w:p w14:paraId="58BAC5E7" w14:textId="77777777" w:rsidR="00CC3495" w:rsidRPr="00643ABF" w:rsidRDefault="00CC3495" w:rsidP="004478E0">
            <w:pPr>
              <w:pStyle w:val="TeksIsi"/>
              <w:spacing w:before="0" w:after="0" w:line="276" w:lineRule="auto"/>
              <w:jc w:val="center"/>
              <w:rPr>
                <w:rFonts w:ascii="Times New Roman" w:hAnsi="Times New Roman" w:cs="Times New Roman"/>
              </w:rPr>
            </w:pPr>
          </w:p>
          <w:p w14:paraId="10471E6A" w14:textId="77777777" w:rsidR="00CC3495" w:rsidRPr="00643ABF" w:rsidRDefault="00CC3495" w:rsidP="004478E0">
            <w:pPr>
              <w:pStyle w:val="TeksIsi"/>
              <w:spacing w:before="0" w:after="0" w:line="276" w:lineRule="auto"/>
              <w:jc w:val="center"/>
              <w:rPr>
                <w:rFonts w:ascii="Times New Roman" w:hAnsi="Times New Roman" w:cs="Times New Roman"/>
              </w:rPr>
            </w:pPr>
          </w:p>
          <w:p w14:paraId="1366923E" w14:textId="77777777" w:rsidR="00CC3495" w:rsidRPr="00643ABF" w:rsidRDefault="00CC3495" w:rsidP="004478E0">
            <w:pPr>
              <w:pStyle w:val="TeksIsi"/>
              <w:spacing w:before="0" w:after="0" w:line="276" w:lineRule="auto"/>
              <w:jc w:val="center"/>
              <w:rPr>
                <w:rFonts w:ascii="Times New Roman" w:hAnsi="Times New Roman" w:cs="Times New Roman"/>
              </w:rPr>
            </w:pPr>
          </w:p>
        </w:tc>
        <w:tc>
          <w:tcPr>
            <w:tcW w:w="3378" w:type="dxa"/>
          </w:tcPr>
          <w:p w14:paraId="6104FDCF" w14:textId="77777777" w:rsidR="00CC3495" w:rsidRPr="00643ABF" w:rsidRDefault="00CC3495" w:rsidP="004478E0">
            <w:pPr>
              <w:pStyle w:val="TeksIsi"/>
              <w:spacing w:before="0" w:after="0" w:line="276" w:lineRule="auto"/>
              <w:jc w:val="center"/>
              <w:rPr>
                <w:rFonts w:ascii="Times New Roman" w:hAnsi="Times New Roman" w:cs="Times New Roman"/>
              </w:rPr>
            </w:pPr>
          </w:p>
        </w:tc>
      </w:tr>
      <w:tr w:rsidR="00CC3495" w:rsidRPr="00643ABF" w14:paraId="5A90D1BB" w14:textId="77777777" w:rsidTr="004478E0">
        <w:tc>
          <w:tcPr>
            <w:tcW w:w="3085" w:type="dxa"/>
          </w:tcPr>
          <w:p w14:paraId="1C4793BF" w14:textId="77777777" w:rsidR="00CC3495" w:rsidRPr="00643ABF" w:rsidRDefault="00CC3495" w:rsidP="004478E0">
            <w:pPr>
              <w:pStyle w:val="TeksIsi"/>
              <w:spacing w:before="0" w:after="0" w:line="276" w:lineRule="auto"/>
              <w:jc w:val="center"/>
              <w:rPr>
                <w:rFonts w:ascii="Times New Roman" w:hAnsi="Times New Roman" w:cs="Times New Roman"/>
              </w:rPr>
            </w:pPr>
          </w:p>
        </w:tc>
        <w:tc>
          <w:tcPr>
            <w:tcW w:w="3001" w:type="dxa"/>
          </w:tcPr>
          <w:p w14:paraId="00FBC807" w14:textId="77777777" w:rsidR="00CC3495" w:rsidRPr="00643ABF" w:rsidRDefault="00CC3495"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w:t>
            </w:r>
          </w:p>
        </w:tc>
        <w:tc>
          <w:tcPr>
            <w:tcW w:w="3378" w:type="dxa"/>
          </w:tcPr>
          <w:p w14:paraId="56356C83" w14:textId="77777777" w:rsidR="00CC3495" w:rsidRPr="00643ABF" w:rsidRDefault="00CC3495" w:rsidP="004478E0">
            <w:pPr>
              <w:pStyle w:val="TeksIsi"/>
              <w:spacing w:before="0" w:after="0" w:line="276" w:lineRule="auto"/>
              <w:jc w:val="center"/>
              <w:rPr>
                <w:rFonts w:ascii="Times New Roman" w:hAnsi="Times New Roman" w:cs="Times New Roman"/>
              </w:rPr>
            </w:pPr>
          </w:p>
        </w:tc>
      </w:tr>
    </w:tbl>
    <w:p w14:paraId="0CE6017D" w14:textId="384C730C" w:rsidR="00CC3495" w:rsidRDefault="00CC3495" w:rsidP="004A608E">
      <w:pPr>
        <w:pStyle w:val="FirstParagraph"/>
        <w:spacing w:before="0" w:after="0" w:line="276" w:lineRule="auto"/>
        <w:rPr>
          <w:rFonts w:ascii="Times New Roman" w:hAnsi="Times New Roman" w:cs="Times New Roman"/>
        </w:rPr>
      </w:pPr>
    </w:p>
    <w:p w14:paraId="67E653CC" w14:textId="77777777" w:rsidR="00CC3495" w:rsidRDefault="00CC3495">
      <w:pPr>
        <w:rPr>
          <w:rFonts w:ascii="Times New Roman" w:hAnsi="Times New Roman" w:cs="Times New Roman"/>
        </w:rPr>
      </w:pPr>
      <w:r>
        <w:rPr>
          <w:rFonts w:ascii="Times New Roman" w:hAnsi="Times New Roman" w:cs="Times New Roman"/>
        </w:rPr>
        <w:br w:type="page"/>
      </w:r>
    </w:p>
    <w:p w14:paraId="4CA3A7C2" w14:textId="77777777" w:rsidR="00851003" w:rsidRPr="00EB0413" w:rsidRDefault="007A123F" w:rsidP="004A608E">
      <w:pPr>
        <w:pStyle w:val="Judul1"/>
        <w:spacing w:before="0" w:after="0" w:line="276" w:lineRule="auto"/>
        <w:jc w:val="center"/>
        <w:rPr>
          <w:rFonts w:ascii="Times New Roman" w:hAnsi="Times New Roman" w:cs="Times New Roman"/>
          <w:b/>
          <w:bCs/>
          <w:color w:val="auto"/>
          <w:sz w:val="24"/>
          <w:szCs w:val="24"/>
        </w:rPr>
      </w:pPr>
      <w:bookmarkStart w:id="6" w:name="bab-i"/>
      <w:bookmarkEnd w:id="0"/>
      <w:bookmarkEnd w:id="1"/>
      <w:r w:rsidRPr="00EB0413">
        <w:rPr>
          <w:rFonts w:ascii="Times New Roman" w:hAnsi="Times New Roman" w:cs="Times New Roman"/>
          <w:b/>
          <w:bCs/>
          <w:color w:val="auto"/>
          <w:sz w:val="24"/>
          <w:szCs w:val="24"/>
        </w:rPr>
        <w:lastRenderedPageBreak/>
        <w:t>BAB I</w:t>
      </w:r>
    </w:p>
    <w:p w14:paraId="3D67A900" w14:textId="77777777" w:rsidR="00851003" w:rsidRPr="00EB0413" w:rsidRDefault="007A123F" w:rsidP="004A608E">
      <w:pPr>
        <w:pStyle w:val="Judul1"/>
        <w:spacing w:before="0" w:after="0" w:line="276" w:lineRule="auto"/>
        <w:jc w:val="center"/>
        <w:rPr>
          <w:rFonts w:ascii="Times New Roman" w:hAnsi="Times New Roman" w:cs="Times New Roman"/>
          <w:b/>
          <w:bCs/>
          <w:color w:val="auto"/>
          <w:sz w:val="24"/>
          <w:szCs w:val="24"/>
        </w:rPr>
      </w:pPr>
      <w:bookmarkStart w:id="7" w:name="identitas-kegiatan"/>
      <w:bookmarkEnd w:id="6"/>
      <w:r w:rsidRPr="00EB0413">
        <w:rPr>
          <w:rFonts w:ascii="Times New Roman" w:hAnsi="Times New Roman" w:cs="Times New Roman"/>
          <w:b/>
          <w:bCs/>
          <w:color w:val="auto"/>
          <w:sz w:val="24"/>
          <w:szCs w:val="24"/>
        </w:rPr>
        <w:t>IDENTITAS KEGIATAN</w:t>
      </w:r>
    </w:p>
    <w:p w14:paraId="1F37E210" w14:textId="77777777" w:rsidR="00EB0413" w:rsidRDefault="007A123F" w:rsidP="004A608E">
      <w:pPr>
        <w:pStyle w:val="FirstParagraph"/>
        <w:spacing w:before="0" w:after="0" w:line="276" w:lineRule="auto"/>
        <w:ind w:firstLine="720"/>
        <w:jc w:val="both"/>
        <w:rPr>
          <w:rFonts w:ascii="Times New Roman" w:hAnsi="Times New Roman" w:cs="Times New Roman"/>
        </w:rPr>
      </w:pPr>
      <w:r w:rsidRPr="00EB0413">
        <w:rPr>
          <w:rFonts w:ascii="Times New Roman" w:hAnsi="Times New Roman" w:cs="Times New Roman"/>
        </w:rPr>
        <w:t>Kegiatan praktik mengajar dalam Program Pengenalan Lapangan Persekolahan (PLP II) ini dilaksanakan di SMA Negeri 5 Malang yang merupakan salah satu sekolah mitra Fakultas Keguruan dan Ilmu Pendidikan Universitas Muhammadiyah Malang. Sekolah tersebut memiliki lingkungan belajar yang cukup kondusif dan didukung dengan berbagai fasilitas pembelajaran, seperti ruang kelas yang nyaman, LCD proyektor, laboratorium komputer, perpustakaan, serta akses internet yang dapat digunakan dalam proses pembelajaran. Praktik mengajar dilaksanakan di kelas XI MIPA 1 dengan jumlah siswa sebanyak 36 orang yang terdiri atas 19 siswa perempuan dan 17 siswa laki-laki.</w:t>
      </w:r>
    </w:p>
    <w:p w14:paraId="5019E27F" w14:textId="77777777" w:rsidR="00EB0413" w:rsidRDefault="007A123F" w:rsidP="004A608E">
      <w:pPr>
        <w:pStyle w:val="FirstParagraph"/>
        <w:spacing w:before="0" w:after="0" w:line="276" w:lineRule="auto"/>
        <w:ind w:firstLine="720"/>
        <w:jc w:val="both"/>
        <w:rPr>
          <w:rFonts w:ascii="Times New Roman" w:hAnsi="Times New Roman" w:cs="Times New Roman"/>
        </w:rPr>
      </w:pPr>
      <w:r w:rsidRPr="00EB0413">
        <w:rPr>
          <w:rFonts w:ascii="Times New Roman" w:hAnsi="Times New Roman" w:cs="Times New Roman"/>
        </w:rPr>
        <w:t>Pada praktik mengajar ini saya mendapatkan kesempatan untuk mengajarkan mata pelajaran Matematika dengan materi “Program Linear”. Kegiatan pembelajaran dilaksanakan pada hari Selasa, 19 Mei 2026 selama dua jam pelajaran. Guru pamong yang membimbing saya adalah Ibu Sri Wahyuni, S.Pd., sedangkan dosen pembimbing lapangan adalah Dr. Eko Prasetyo, M.Pd. Sebelum melaksanakan praktik mengajar, saya terlebih dahulu melakukan observasi kelas untuk memahami karakteristik siswa, pola pembelajaran yang biasa digunakan guru, serta tingkat kemampuan siswa dalam memahami materi Matematika.</w:t>
      </w:r>
    </w:p>
    <w:p w14:paraId="0587680A" w14:textId="113241FB" w:rsidR="00851003" w:rsidRPr="00EB0413" w:rsidRDefault="007A123F" w:rsidP="004A608E">
      <w:pPr>
        <w:pStyle w:val="FirstParagraph"/>
        <w:spacing w:before="0" w:after="0" w:line="276" w:lineRule="auto"/>
        <w:ind w:firstLine="720"/>
        <w:jc w:val="both"/>
        <w:rPr>
          <w:rFonts w:ascii="Times New Roman" w:hAnsi="Times New Roman" w:cs="Times New Roman"/>
        </w:rPr>
      </w:pPr>
      <w:r w:rsidRPr="00EB0413">
        <w:rPr>
          <w:rFonts w:ascii="Times New Roman" w:hAnsi="Times New Roman" w:cs="Times New Roman"/>
        </w:rPr>
        <w:t>Selama pelaksanaan PLP II, saya tidak hanya melaksanakan praktik mengajar di kelas, tetapi juga mengikuti beberapa kegiatan sekolah lainnya, seperti membantu guru memeriksa latihan siswa, mendampingi siswa dalam kegiatan tambahan belajar, serta membantu administrasi pembelajaran. Pengalaman tersebut memberikan pemahaman yang lebih luas mengenai tugas dan tanggung jawab seorang guru Matematika. Saya mulai memahami bahwa guru Matematika tidak hanya bertugas menjelaskan rumus dan prosedur perhitungan, tetapi juga membantu siswa membangun kemampuan berpikir logis, sistematis, dan percaya diri dalam menyelesaikan masalah.</w:t>
      </w:r>
    </w:p>
    <w:p w14:paraId="71B634E9" w14:textId="77777777" w:rsidR="00851003" w:rsidRPr="00EB0413" w:rsidRDefault="007A123F" w:rsidP="004A608E">
      <w:pPr>
        <w:pStyle w:val="Judul1"/>
        <w:spacing w:before="0" w:after="0" w:line="276" w:lineRule="auto"/>
        <w:jc w:val="center"/>
        <w:rPr>
          <w:rFonts w:ascii="Times New Roman" w:hAnsi="Times New Roman" w:cs="Times New Roman"/>
          <w:b/>
          <w:bCs/>
          <w:color w:val="auto"/>
          <w:sz w:val="24"/>
          <w:szCs w:val="24"/>
        </w:rPr>
      </w:pPr>
      <w:bookmarkStart w:id="8" w:name="bab-ii"/>
      <w:bookmarkEnd w:id="7"/>
      <w:r w:rsidRPr="00EB0413">
        <w:rPr>
          <w:rFonts w:ascii="Times New Roman" w:hAnsi="Times New Roman" w:cs="Times New Roman"/>
          <w:b/>
          <w:bCs/>
          <w:color w:val="auto"/>
          <w:sz w:val="24"/>
          <w:szCs w:val="24"/>
        </w:rPr>
        <w:t>BAB II</w:t>
      </w:r>
    </w:p>
    <w:p w14:paraId="7618C39B" w14:textId="77777777" w:rsidR="00851003" w:rsidRPr="00EB0413" w:rsidRDefault="007A123F" w:rsidP="004A608E">
      <w:pPr>
        <w:pStyle w:val="Judul1"/>
        <w:spacing w:before="0" w:after="0" w:line="276" w:lineRule="auto"/>
        <w:jc w:val="center"/>
        <w:rPr>
          <w:rFonts w:ascii="Times New Roman" w:hAnsi="Times New Roman" w:cs="Times New Roman"/>
          <w:b/>
          <w:bCs/>
          <w:color w:val="auto"/>
          <w:sz w:val="24"/>
          <w:szCs w:val="24"/>
        </w:rPr>
      </w:pPr>
      <w:bookmarkStart w:id="9" w:name="deskripsi-pembelajaran"/>
      <w:bookmarkEnd w:id="8"/>
      <w:r w:rsidRPr="00EB0413">
        <w:rPr>
          <w:rFonts w:ascii="Times New Roman" w:hAnsi="Times New Roman" w:cs="Times New Roman"/>
          <w:b/>
          <w:bCs/>
          <w:color w:val="auto"/>
          <w:sz w:val="24"/>
          <w:szCs w:val="24"/>
        </w:rPr>
        <w:t>DESKRIPSI PEMBELAJARAN</w:t>
      </w:r>
    </w:p>
    <w:p w14:paraId="7A20FAB0" w14:textId="77777777" w:rsidR="00EB0413" w:rsidRDefault="007A123F" w:rsidP="004A608E">
      <w:pPr>
        <w:pStyle w:val="FirstParagraph"/>
        <w:spacing w:before="0" w:after="0" w:line="276" w:lineRule="auto"/>
        <w:ind w:firstLine="720"/>
        <w:jc w:val="both"/>
        <w:rPr>
          <w:rFonts w:ascii="Times New Roman" w:hAnsi="Times New Roman" w:cs="Times New Roman"/>
        </w:rPr>
      </w:pPr>
      <w:r w:rsidRPr="00EB0413">
        <w:rPr>
          <w:rFonts w:ascii="Times New Roman" w:hAnsi="Times New Roman" w:cs="Times New Roman"/>
        </w:rPr>
        <w:t>Pada kegiatan praktik mengajar ini saya menggunakan model pembelajaran problem based learning dengan metode diskusi kelompok dan latihan soal kontekstual. Tujuan pembelajaran yang ingin dicapai adalah agar siswa mampu memahami konsep program linear, menentukan sistem pertidaksamaan, serta menyelesaikan masalah program linear yang berkaitan dengan kehidupan sehari-hari. Sebelum pembelajaran dimulai, saya menyusun modul ajar, media pembelajaran berupa PowerPoint dan lembar kerja siswa, serta latihan soal yang disesuaikan dengan tingkat kemampuan siswa.</w:t>
      </w:r>
    </w:p>
    <w:p w14:paraId="21CB0D99" w14:textId="77777777" w:rsidR="00EB0413" w:rsidRDefault="007A123F" w:rsidP="004A608E">
      <w:pPr>
        <w:pStyle w:val="FirstParagraph"/>
        <w:spacing w:before="0" w:after="0" w:line="276" w:lineRule="auto"/>
        <w:ind w:firstLine="720"/>
        <w:jc w:val="both"/>
        <w:rPr>
          <w:rFonts w:ascii="Times New Roman" w:hAnsi="Times New Roman" w:cs="Times New Roman"/>
        </w:rPr>
      </w:pPr>
      <w:r w:rsidRPr="00EB0413">
        <w:rPr>
          <w:rFonts w:ascii="Times New Roman" w:hAnsi="Times New Roman" w:cs="Times New Roman"/>
        </w:rPr>
        <w:t xml:space="preserve">Kegiatan pembelajaran diawali dengan pemberian contoh masalah sederhana mengenai perencanaan produksi suatu usaha makanan yang berkaitan dengan keuntungan dan keterbatasan bahan baku. Saya meminta siswa menganalisis permasalahan tersebut dan menghubungkannya dengan konsep program linear. Sebagian besar siswa terlihat tertarik karena materi dikaitkan dengan situasi nyata yang mudah dipahami. Setelah itu siswa dibagi menjadi beberapa kelompok </w:t>
      </w:r>
      <w:r w:rsidRPr="00EB0413">
        <w:rPr>
          <w:rFonts w:ascii="Times New Roman" w:hAnsi="Times New Roman" w:cs="Times New Roman"/>
        </w:rPr>
        <w:lastRenderedPageBreak/>
        <w:t>kecil untuk mendiskusikan penyelesaian masalah dan menentukan model matematika yang sesuai.</w:t>
      </w:r>
    </w:p>
    <w:p w14:paraId="2EB01930" w14:textId="112DB6D0" w:rsidR="00851003" w:rsidRPr="00EB0413" w:rsidRDefault="007A123F" w:rsidP="004A608E">
      <w:pPr>
        <w:pStyle w:val="FirstParagraph"/>
        <w:spacing w:before="0" w:after="0" w:line="276" w:lineRule="auto"/>
        <w:ind w:firstLine="720"/>
        <w:jc w:val="both"/>
        <w:rPr>
          <w:rFonts w:ascii="Times New Roman" w:hAnsi="Times New Roman" w:cs="Times New Roman"/>
        </w:rPr>
      </w:pPr>
      <w:r w:rsidRPr="00EB0413">
        <w:rPr>
          <w:rFonts w:ascii="Times New Roman" w:hAnsi="Times New Roman" w:cs="Times New Roman"/>
        </w:rPr>
        <w:t>Selama kegiatan diskusi berlangsung, saya berkeliling dari satu kelompok ke kelompok lain untuk membantu siswa yang mengalami kesulitan memahami langkah-langkah penyelesaian soal. Pada akhir pembelajaran, setiap kelompok diminta mempresentasikan hasil diskusinya di depan kelas. Saya kemudian memberikan penguatan materi mengenai cara menentukan daerah penyelesaian dan titik optimum dalam program linear. Secara umum kegiatan pembelajaran berjalan cukup baik dan siswa terlihat aktif mengikuti proses pembelajaran, meskipun masih terdapat beberapa kendala dalam pengelolaan kelas dan pemahaman konsep siswa.</w:t>
      </w:r>
    </w:p>
    <w:p w14:paraId="34C3059A" w14:textId="05D57DBA" w:rsidR="00851003" w:rsidRPr="00EB0413" w:rsidRDefault="00851003" w:rsidP="004A608E">
      <w:pPr>
        <w:spacing w:after="0" w:line="276" w:lineRule="auto"/>
        <w:rPr>
          <w:rFonts w:ascii="Times New Roman" w:hAnsi="Times New Roman" w:cs="Times New Roman"/>
        </w:rPr>
      </w:pPr>
    </w:p>
    <w:p w14:paraId="38BAC381" w14:textId="77777777" w:rsidR="00851003" w:rsidRPr="00EB0413" w:rsidRDefault="007A123F" w:rsidP="004A608E">
      <w:pPr>
        <w:pStyle w:val="Judul1"/>
        <w:spacing w:before="0" w:after="0" w:line="276" w:lineRule="auto"/>
        <w:jc w:val="center"/>
        <w:rPr>
          <w:rFonts w:ascii="Times New Roman" w:hAnsi="Times New Roman" w:cs="Times New Roman"/>
          <w:b/>
          <w:bCs/>
          <w:color w:val="auto"/>
          <w:sz w:val="24"/>
          <w:szCs w:val="24"/>
        </w:rPr>
      </w:pPr>
      <w:bookmarkStart w:id="10" w:name="bab-iii"/>
      <w:bookmarkEnd w:id="9"/>
      <w:r w:rsidRPr="00EB0413">
        <w:rPr>
          <w:rFonts w:ascii="Times New Roman" w:hAnsi="Times New Roman" w:cs="Times New Roman"/>
          <w:b/>
          <w:bCs/>
          <w:color w:val="auto"/>
          <w:sz w:val="24"/>
          <w:szCs w:val="24"/>
        </w:rPr>
        <w:t>BAB III</w:t>
      </w:r>
    </w:p>
    <w:p w14:paraId="6FEB0E8B" w14:textId="77777777" w:rsidR="00851003" w:rsidRPr="00EB0413" w:rsidRDefault="007A123F" w:rsidP="004A608E">
      <w:pPr>
        <w:pStyle w:val="Judul1"/>
        <w:spacing w:before="0" w:after="0" w:line="276" w:lineRule="auto"/>
        <w:jc w:val="center"/>
        <w:rPr>
          <w:rFonts w:ascii="Times New Roman" w:hAnsi="Times New Roman" w:cs="Times New Roman"/>
          <w:color w:val="auto"/>
          <w:sz w:val="24"/>
          <w:szCs w:val="24"/>
        </w:rPr>
      </w:pPr>
      <w:bookmarkStart w:id="11" w:name="permasalahan-yang-dihadapi"/>
      <w:bookmarkEnd w:id="10"/>
      <w:r w:rsidRPr="00EB0413">
        <w:rPr>
          <w:rFonts w:ascii="Times New Roman" w:hAnsi="Times New Roman" w:cs="Times New Roman"/>
          <w:b/>
          <w:bCs/>
          <w:color w:val="auto"/>
          <w:sz w:val="24"/>
          <w:szCs w:val="24"/>
        </w:rPr>
        <w:t>PERMASALAHAN YANG DIHADAPI</w:t>
      </w:r>
    </w:p>
    <w:p w14:paraId="31F5D669" w14:textId="77777777" w:rsidR="00EB0413" w:rsidRDefault="007A123F" w:rsidP="004A608E">
      <w:pPr>
        <w:pStyle w:val="FirstParagraph"/>
        <w:spacing w:before="0" w:after="0" w:line="276" w:lineRule="auto"/>
        <w:ind w:firstLine="720"/>
        <w:jc w:val="both"/>
        <w:rPr>
          <w:rFonts w:ascii="Times New Roman" w:hAnsi="Times New Roman" w:cs="Times New Roman"/>
        </w:rPr>
      </w:pPr>
      <w:r w:rsidRPr="00EB0413">
        <w:rPr>
          <w:rFonts w:ascii="Times New Roman" w:hAnsi="Times New Roman" w:cs="Times New Roman"/>
        </w:rPr>
        <w:t>Selama praktik mengajar berlangsung, terdapat beberapa kendala yang saya hadapi dalam proses pembelajaran Matematika di kelas. Permasalahan pertama adalah masih adanya siswa yang merasa takut dan kurang percaya diri ketika menghadapi soal cerita dalam materi program linear. Beberapa siswa terlihat kesulitan menerjemahkan permasalahan kontekstual ke dalam bentuk model matematika. Kondisi tersebut menyebabkan mereka cenderung menunggu jawaban dari teman kelompoknya dibandingkan mencoba menyelesaikan soal secara mandiri.</w:t>
      </w:r>
    </w:p>
    <w:p w14:paraId="2F354D3C" w14:textId="77777777" w:rsidR="00EB0413" w:rsidRDefault="007A123F" w:rsidP="004A608E">
      <w:pPr>
        <w:pStyle w:val="FirstParagraph"/>
        <w:spacing w:before="0" w:after="0" w:line="276" w:lineRule="auto"/>
        <w:ind w:firstLine="720"/>
        <w:jc w:val="both"/>
        <w:rPr>
          <w:rFonts w:ascii="Times New Roman" w:hAnsi="Times New Roman" w:cs="Times New Roman"/>
        </w:rPr>
      </w:pPr>
      <w:r w:rsidRPr="00EB0413">
        <w:rPr>
          <w:rFonts w:ascii="Times New Roman" w:hAnsi="Times New Roman" w:cs="Times New Roman"/>
        </w:rPr>
        <w:t>Permasalahan kedua berkaitan dengan perbedaan tingkat kemampuan siswa dalam memahami konsep Matematika. Terdapat beberapa siswa yang mampu menyelesaikan soal dengan cepat, tetapi ada juga siswa yang masih memerlukan penjelasan berulang mengenai langkah-langkah penyelesaian. Perbedaan kemampuan tersebut membuat proses diskusi kelompok berjalan kurang seimbang karena siswa yang lebih aktif cenderung mendominasi pembelajaran.</w:t>
      </w:r>
    </w:p>
    <w:p w14:paraId="4AC1F00B" w14:textId="1559C05C" w:rsidR="00851003" w:rsidRPr="00EB0413" w:rsidRDefault="007A123F" w:rsidP="004A608E">
      <w:pPr>
        <w:pStyle w:val="FirstParagraph"/>
        <w:spacing w:before="0" w:after="0" w:line="276" w:lineRule="auto"/>
        <w:ind w:firstLine="720"/>
        <w:jc w:val="both"/>
        <w:rPr>
          <w:rFonts w:ascii="Times New Roman" w:hAnsi="Times New Roman" w:cs="Times New Roman"/>
        </w:rPr>
      </w:pPr>
      <w:r w:rsidRPr="00EB0413">
        <w:rPr>
          <w:rFonts w:ascii="Times New Roman" w:hAnsi="Times New Roman" w:cs="Times New Roman"/>
        </w:rPr>
        <w:t>Selain itu, saya juga mengalami kesulitan dalam mengatur waktu pembelajaran. Kegiatan diskusi dan presentasi kelompok berlangsung lebih lama dari yang direncanakan karena siswa membutuhkan waktu cukup lama untuk memahami soal dan menyusun penyelesaiannya. Akibatnya, waktu untuk penutup pembelajaran menjadi lebih singkat. Dari pengalaman tersebut saya menyadari bahwa guru Matematika perlu memiliki kemampuan mengatur waktu dan memilih strategi pembelajaran yang tepat agar seluruh kegiatan pembelajaran dapat berjalan secara efektif.</w:t>
      </w:r>
    </w:p>
    <w:p w14:paraId="0D22A832" w14:textId="5B726782" w:rsidR="00851003" w:rsidRPr="00EB0413" w:rsidRDefault="00851003" w:rsidP="004A608E">
      <w:pPr>
        <w:spacing w:after="0" w:line="276" w:lineRule="auto"/>
        <w:rPr>
          <w:rFonts w:ascii="Times New Roman" w:hAnsi="Times New Roman" w:cs="Times New Roman"/>
        </w:rPr>
      </w:pPr>
    </w:p>
    <w:p w14:paraId="059B439C" w14:textId="77777777" w:rsidR="00851003" w:rsidRPr="00EB0413" w:rsidRDefault="007A123F" w:rsidP="004A608E">
      <w:pPr>
        <w:pStyle w:val="Judul1"/>
        <w:spacing w:before="0" w:after="0" w:line="276" w:lineRule="auto"/>
        <w:jc w:val="center"/>
        <w:rPr>
          <w:rFonts w:ascii="Times New Roman" w:hAnsi="Times New Roman" w:cs="Times New Roman"/>
          <w:b/>
          <w:bCs/>
          <w:color w:val="auto"/>
          <w:sz w:val="24"/>
          <w:szCs w:val="24"/>
        </w:rPr>
      </w:pPr>
      <w:bookmarkStart w:id="12" w:name="bab-iv"/>
      <w:bookmarkEnd w:id="11"/>
      <w:r w:rsidRPr="00EB0413">
        <w:rPr>
          <w:rFonts w:ascii="Times New Roman" w:hAnsi="Times New Roman" w:cs="Times New Roman"/>
          <w:b/>
          <w:bCs/>
          <w:color w:val="auto"/>
          <w:sz w:val="24"/>
          <w:szCs w:val="24"/>
        </w:rPr>
        <w:t>BAB IV</w:t>
      </w:r>
    </w:p>
    <w:p w14:paraId="307D690D" w14:textId="77777777" w:rsidR="00851003" w:rsidRPr="00EB0413" w:rsidRDefault="007A123F" w:rsidP="004A608E">
      <w:pPr>
        <w:pStyle w:val="Judul1"/>
        <w:spacing w:before="0" w:after="0" w:line="276" w:lineRule="auto"/>
        <w:jc w:val="center"/>
        <w:rPr>
          <w:rFonts w:ascii="Times New Roman" w:hAnsi="Times New Roman" w:cs="Times New Roman"/>
          <w:b/>
          <w:bCs/>
          <w:color w:val="auto"/>
          <w:sz w:val="24"/>
          <w:szCs w:val="24"/>
        </w:rPr>
      </w:pPr>
      <w:bookmarkStart w:id="13" w:name="solusi-yang-diterapkan"/>
      <w:bookmarkEnd w:id="12"/>
      <w:r w:rsidRPr="00EB0413">
        <w:rPr>
          <w:rFonts w:ascii="Times New Roman" w:hAnsi="Times New Roman" w:cs="Times New Roman"/>
          <w:b/>
          <w:bCs/>
          <w:color w:val="auto"/>
          <w:sz w:val="24"/>
          <w:szCs w:val="24"/>
        </w:rPr>
        <w:t>SOLUSI YANG DITERAPKAN</w:t>
      </w:r>
    </w:p>
    <w:p w14:paraId="36916283" w14:textId="77777777" w:rsidR="00EB0413" w:rsidRDefault="007A123F" w:rsidP="004A608E">
      <w:pPr>
        <w:pStyle w:val="FirstParagraph"/>
        <w:spacing w:before="0" w:after="0" w:line="276" w:lineRule="auto"/>
        <w:ind w:firstLine="720"/>
        <w:jc w:val="both"/>
        <w:rPr>
          <w:rFonts w:ascii="Times New Roman" w:hAnsi="Times New Roman" w:cs="Times New Roman"/>
        </w:rPr>
      </w:pPr>
      <w:r w:rsidRPr="00EB0413">
        <w:rPr>
          <w:rFonts w:ascii="Times New Roman" w:hAnsi="Times New Roman" w:cs="Times New Roman"/>
        </w:rPr>
        <w:t>Untuk membantu siswa memahami soal cerita dalam program linear, saya mencoba memberikan contoh penyelesaian yang lebih sederhana dan bertahap sebelum siswa mengerjakan latihan secara mandiri. Saya menjelaskan cara mengidentifikasi informasi penting dalam soal dan mengubahnya menjadi model matematika secara perlahan. Selain itu, saya juga memberikan kesempatan kepada siswa untuk bertanya ketika mereka mengalami kesulitan dalam memahami langkah penyelesaian soal.</w:t>
      </w:r>
    </w:p>
    <w:p w14:paraId="2A74519A" w14:textId="77777777" w:rsidR="00EB0413" w:rsidRDefault="007A123F" w:rsidP="004A608E">
      <w:pPr>
        <w:pStyle w:val="FirstParagraph"/>
        <w:spacing w:before="0" w:after="0" w:line="276" w:lineRule="auto"/>
        <w:ind w:firstLine="720"/>
        <w:jc w:val="both"/>
        <w:rPr>
          <w:rFonts w:ascii="Times New Roman" w:hAnsi="Times New Roman" w:cs="Times New Roman"/>
        </w:rPr>
      </w:pPr>
      <w:r w:rsidRPr="00EB0413">
        <w:rPr>
          <w:rFonts w:ascii="Times New Roman" w:hAnsi="Times New Roman" w:cs="Times New Roman"/>
        </w:rPr>
        <w:lastRenderedPageBreak/>
        <w:t>Dalam upaya mengatasi perbedaan kemampuan siswa, saya mencoba membentuk kelompok belajar yang terdiri atas siswa dengan kemampuan yang beragam. Saya meminta siswa yang lebih memahami materi untuk membantu menjelaskan kepada teman kelompoknya yang masih mengalami kesulitan. Selain itu, saya juga memberikan pendampingan lebih intensif kepada kelompok yang memerlukan bantuan tambahan agar seluruh siswa tetap terlibat dalam proses pembelajaran.</w:t>
      </w:r>
    </w:p>
    <w:p w14:paraId="004F3DAB" w14:textId="131F14F9" w:rsidR="00851003" w:rsidRPr="00EB0413" w:rsidRDefault="007A123F" w:rsidP="004A608E">
      <w:pPr>
        <w:pStyle w:val="FirstParagraph"/>
        <w:spacing w:before="0" w:after="0" w:line="276" w:lineRule="auto"/>
        <w:ind w:firstLine="720"/>
        <w:jc w:val="both"/>
        <w:rPr>
          <w:rFonts w:ascii="Times New Roman" w:hAnsi="Times New Roman" w:cs="Times New Roman"/>
        </w:rPr>
      </w:pPr>
      <w:r w:rsidRPr="00EB0413">
        <w:rPr>
          <w:rFonts w:ascii="Times New Roman" w:hAnsi="Times New Roman" w:cs="Times New Roman"/>
        </w:rPr>
        <w:t>Untuk mengatasi masalah pengelolaan waktu, saya mulai menggunakan timer sederhana untuk membatasi durasi diskusi dan presentasi kelompok. Saya juga mencoba memberikan instruksi yang lebih singkat dan jelas agar siswa lebih cepat memahami tugas yang diberikan. Setelah melakukan beberapa penyesuaian tersebut, kegiatan pembelajaran menjadi lebih terarah dan waktu pembelajaran dapat dimanfaatkan dengan lebih efektif dibandingkan sebelumnya.</w:t>
      </w:r>
    </w:p>
    <w:p w14:paraId="7AFD8463" w14:textId="4B6B53D1" w:rsidR="00851003" w:rsidRPr="00EB0413" w:rsidRDefault="00851003" w:rsidP="004A608E">
      <w:pPr>
        <w:spacing w:after="0" w:line="276" w:lineRule="auto"/>
        <w:rPr>
          <w:rFonts w:ascii="Times New Roman" w:hAnsi="Times New Roman" w:cs="Times New Roman"/>
        </w:rPr>
      </w:pPr>
    </w:p>
    <w:p w14:paraId="6ACCBDCE" w14:textId="77777777" w:rsidR="00851003" w:rsidRPr="00EB0413" w:rsidRDefault="007A123F" w:rsidP="004A608E">
      <w:pPr>
        <w:pStyle w:val="Judul1"/>
        <w:spacing w:before="0" w:after="0" w:line="276" w:lineRule="auto"/>
        <w:jc w:val="center"/>
        <w:rPr>
          <w:rFonts w:ascii="Times New Roman" w:hAnsi="Times New Roman" w:cs="Times New Roman"/>
          <w:b/>
          <w:bCs/>
          <w:color w:val="auto"/>
          <w:sz w:val="24"/>
          <w:szCs w:val="24"/>
        </w:rPr>
      </w:pPr>
      <w:bookmarkStart w:id="14" w:name="bab-v"/>
      <w:bookmarkEnd w:id="13"/>
      <w:r w:rsidRPr="00EB0413">
        <w:rPr>
          <w:rFonts w:ascii="Times New Roman" w:hAnsi="Times New Roman" w:cs="Times New Roman"/>
          <w:b/>
          <w:bCs/>
          <w:color w:val="auto"/>
          <w:sz w:val="24"/>
          <w:szCs w:val="24"/>
        </w:rPr>
        <w:t>BAB V</w:t>
      </w:r>
    </w:p>
    <w:p w14:paraId="4B9A6904" w14:textId="77777777" w:rsidR="00851003" w:rsidRPr="00EB0413" w:rsidRDefault="007A123F" w:rsidP="004A608E">
      <w:pPr>
        <w:pStyle w:val="Judul1"/>
        <w:spacing w:before="0" w:after="0" w:line="276" w:lineRule="auto"/>
        <w:jc w:val="center"/>
        <w:rPr>
          <w:rFonts w:ascii="Times New Roman" w:hAnsi="Times New Roman" w:cs="Times New Roman"/>
          <w:b/>
          <w:bCs/>
          <w:color w:val="auto"/>
          <w:sz w:val="24"/>
          <w:szCs w:val="24"/>
        </w:rPr>
      </w:pPr>
      <w:bookmarkStart w:id="15" w:name="hasil-dan-dampak"/>
      <w:bookmarkEnd w:id="14"/>
      <w:r w:rsidRPr="00EB0413">
        <w:rPr>
          <w:rFonts w:ascii="Times New Roman" w:hAnsi="Times New Roman" w:cs="Times New Roman"/>
          <w:b/>
          <w:bCs/>
          <w:color w:val="auto"/>
          <w:sz w:val="24"/>
          <w:szCs w:val="24"/>
        </w:rPr>
        <w:t>HASIL DAN DAMPAK</w:t>
      </w:r>
    </w:p>
    <w:p w14:paraId="5A6B6C3E" w14:textId="77777777" w:rsidR="004A608E" w:rsidRPr="002363BB" w:rsidRDefault="004A608E" w:rsidP="004A608E">
      <w:pPr>
        <w:pStyle w:val="TeksIsi"/>
        <w:spacing w:before="0" w:after="0" w:line="276" w:lineRule="auto"/>
        <w:rPr>
          <w:rFonts w:ascii="Times New Roman" w:hAnsi="Times New Roman" w:cs="Times New Roman"/>
          <w:b/>
          <w:bCs/>
        </w:rPr>
      </w:pPr>
      <w:bookmarkStart w:id="16" w:name="refleksi-pembelajaran"/>
      <w:bookmarkEnd w:id="15"/>
      <w:r w:rsidRPr="002363BB">
        <w:rPr>
          <w:rFonts w:ascii="Times New Roman" w:hAnsi="Times New Roman" w:cs="Times New Roman"/>
          <w:b/>
          <w:bCs/>
        </w:rPr>
        <w:t>5.1 Hasil Pembelajaran</w:t>
      </w:r>
    </w:p>
    <w:p w14:paraId="66247B56" w14:textId="77777777" w:rsidR="004A608E" w:rsidRPr="002363BB" w:rsidRDefault="004A608E" w:rsidP="004A608E">
      <w:pPr>
        <w:pStyle w:val="NormalWeb"/>
        <w:spacing w:before="0" w:beforeAutospacing="0" w:after="0" w:afterAutospacing="0" w:line="276" w:lineRule="auto"/>
        <w:ind w:firstLine="720"/>
        <w:jc w:val="both"/>
      </w:pPr>
      <w:r w:rsidRPr="002363BB">
        <w:t xml:space="preserve">Pelaksanaan pembelajaran selama kegiatan Program Pengenalan Lapangan Persekolahan II (PLP II) menunjukkan adanya perubahan positif terhadap keterlibatan dan aktivitas peserta didik selama proses pembelajaran berlangsung. Berdasarkan hasil observasi selama praktik mengajar, peserta didik terlihat lebih aktif mengikuti kegiatan pembelajaran ketika mahasiswa menggunakan model pembelajaran berbasis diskusi, media audiovisual, dan aktivitas pembelajaran yang melibatkan siswa secara langsung. Penggunaan video pembelajaran pada tahap apersepsi mampu meningkatkan perhatian dan motivasi belajar peserta didik sehingga suasana pembelajaran menjadi lebih interaktif dan kondusif. Selain itu, peserta didik terlihat lebih berani menyampaikan pendapat dan menjawab pertanyaan selama kegiatan diskusi maupun presentasi kelompok. </w:t>
      </w:r>
    </w:p>
    <w:p w14:paraId="209C72E7" w14:textId="77777777" w:rsidR="004A608E" w:rsidRPr="002363BB" w:rsidRDefault="004A608E" w:rsidP="004A608E">
      <w:pPr>
        <w:pStyle w:val="NormalWeb"/>
        <w:spacing w:before="0" w:beforeAutospacing="0" w:after="0" w:afterAutospacing="0" w:line="276" w:lineRule="auto"/>
        <w:ind w:firstLine="720"/>
        <w:jc w:val="both"/>
      </w:pPr>
      <w:r w:rsidRPr="002363BB">
        <w:t>Hasil pembelajaran juga terlihat dari peningkatan kemampuan peserta didik dalam memahami materi yang diajarkan. Berdasarkan hasil evaluasi pembelajaran yang dilakukan pada akhir kegiatan, sebagian besar peserta didik telah mampu mencapai tujuan pembelajaran yang telah ditetapkan. Dari jumlah keseluruhan peserta didik sebanyak 32 siswa, sebanyak 27 siswa atau sekitar 84% telah mampu mencapai nilai di atas Kriteria Ketercapaian Tujuan Pembelajaran (KKTP), sedangkan 5 siswa lainnya masih memerlukan pendampingan lebih lanjut pada beberapa indikator pembelajaran tertentu. Data tersebut menunjukkan bahwa penggunaan model pembelajaran aktif dan media pembelajaran yang sesuai mampu membantu peserta didik memahami materi pembelajaran secara lebih baik.</w:t>
      </w:r>
    </w:p>
    <w:p w14:paraId="2CF0C789" w14:textId="77777777" w:rsidR="004A608E" w:rsidRPr="002363BB" w:rsidRDefault="004A608E" w:rsidP="004A608E">
      <w:pPr>
        <w:pStyle w:val="NormalWeb"/>
        <w:spacing w:before="0" w:beforeAutospacing="0" w:after="0" w:afterAutospacing="0" w:line="276" w:lineRule="auto"/>
        <w:ind w:firstLine="720"/>
        <w:jc w:val="both"/>
      </w:pPr>
      <w:r w:rsidRPr="002363BB">
        <w:t xml:space="preserve">Selain data kuantitatif berupa hasil evaluasi pembelajaran, hasil praktik mengajar juga diperkuat melalui data kualitatif yang diperoleh selama proses pembelajaran berlangsung. Berdasarkan hasil observasi kelas, peserta didik terlihat lebih antusias ketika pembelajaran dikaitkan dengan contoh nyata yang dekat dengan kehidupan sehari-hari mereka. Dalam kegiatan diskusi kelompok, sebagian besar peserta didik menunjukkan kemampuan bekerja sama, berdiskusi, dan menyampaikan pendapat dengan lebih aktif dibandingkan pada awal </w:t>
      </w:r>
      <w:r w:rsidRPr="002363BB">
        <w:lastRenderedPageBreak/>
        <w:t xml:space="preserve">pembelajaran. Bahkan beberapa peserta didik yang sebelumnya cenderung pasif mulai menunjukkan keberanian untuk berbicara dan menyampaikan hasil diskusi di depan kelas setelah diberikan motivasi dan penguatan positif oleh mahasiswa. </w:t>
      </w:r>
    </w:p>
    <w:p w14:paraId="2C238E6A" w14:textId="77777777" w:rsidR="004A608E" w:rsidRPr="002363BB" w:rsidRDefault="004A608E" w:rsidP="004A608E">
      <w:pPr>
        <w:pStyle w:val="NormalWeb"/>
        <w:spacing w:before="0" w:beforeAutospacing="0" w:after="0" w:afterAutospacing="0" w:line="276" w:lineRule="auto"/>
        <w:ind w:firstLine="720"/>
        <w:jc w:val="both"/>
      </w:pPr>
      <w:r w:rsidRPr="002363BB">
        <w:t>Peningkatan kualitas pembelajaran juga terlihat dari hasil refleksi pembelajaran yang dilakukan mahasiswa selama kegiatan PLP II. Mahasiswa mulai mampu mengidentifikasi kendala pembelajaran, melakukan evaluasi terhadap strategi pembelajaran yang digunakan, serta menyusun langkah perbaikan pembelajaran secara lebih sistematis. Penggunaan reflective teaching membantu mahasiswa memahami bahwa proses pembelajaran memerlukan kemampuan adaptasi, komunikasi, dan pengelolaan kelas yang baik agar tujuan pembelajaran dapat tercapai secara optimal. Dengan demikian, hasil pembelajaran tidak hanya berdampak pada peningkatan kemampuan peserta didik, tetapi juga pada perkembangan kompetensi pedagogik mahasiswa sebagai calon guru profesional.</w:t>
      </w:r>
    </w:p>
    <w:p w14:paraId="6B1B4276" w14:textId="77777777" w:rsidR="004A608E" w:rsidRPr="002363BB" w:rsidRDefault="004A608E" w:rsidP="004A608E">
      <w:pPr>
        <w:pStyle w:val="NormalWeb"/>
        <w:spacing w:before="0" w:beforeAutospacing="0" w:after="0" w:afterAutospacing="0" w:line="276" w:lineRule="auto"/>
        <w:ind w:firstLine="720"/>
        <w:jc w:val="both"/>
      </w:pPr>
    </w:p>
    <w:p w14:paraId="0FD18D6D" w14:textId="77777777" w:rsidR="004A608E" w:rsidRPr="002363BB" w:rsidRDefault="004A608E" w:rsidP="004A608E">
      <w:pPr>
        <w:pStyle w:val="NormalWeb"/>
        <w:spacing w:before="0" w:beforeAutospacing="0" w:after="0" w:afterAutospacing="0" w:line="276" w:lineRule="auto"/>
        <w:rPr>
          <w:b/>
          <w:bCs/>
        </w:rPr>
      </w:pPr>
      <w:r w:rsidRPr="002363BB">
        <w:rPr>
          <w:b/>
          <w:bCs/>
        </w:rPr>
        <w:t>5.2 Dampak Pembelajaran terhadap Peserta Didik</w:t>
      </w:r>
    </w:p>
    <w:p w14:paraId="752B3914" w14:textId="77777777" w:rsidR="004A608E" w:rsidRDefault="004A608E" w:rsidP="004A608E">
      <w:pPr>
        <w:pStyle w:val="NormalWeb"/>
        <w:spacing w:before="0" w:beforeAutospacing="0" w:after="0" w:afterAutospacing="0" w:line="276" w:lineRule="auto"/>
        <w:ind w:firstLine="720"/>
        <w:jc w:val="both"/>
      </w:pPr>
      <w:r w:rsidRPr="002363BB">
        <w:t>Pelaksanaan pembelajaran selama PLP II memberikan dampak positif terhadap keterlibatan peserta didik dalam kegiatan belajar mengajar. Penggunaan model pembelajaran yang interaktif dan berbasis aktivitas kelompok membantu meningkatkan partisipasi peserta didik selama proses pembelajaran berlangsung. Berdasarkan hasil observasi pembelajaran, sekitar 80% peserta didik terlihat aktif mengikuti kegiatan diskusi, mengajukan pertanyaan, maupun menyampaikan pendapat selama kegiatan pembelajaran. Kondisi tersebut menunjukkan bahwa strategi pembelajaran yang melibatkan peserta didik secara aktif mampu meningkatkan motivasi dan rasa percaya diri peserta didik dalam mengikuti pembelajaran.</w:t>
      </w:r>
    </w:p>
    <w:p w14:paraId="1639B419" w14:textId="77777777" w:rsidR="004A608E" w:rsidRDefault="004A608E" w:rsidP="004A608E">
      <w:pPr>
        <w:pStyle w:val="NormalWeb"/>
        <w:spacing w:before="0" w:beforeAutospacing="0" w:after="0" w:afterAutospacing="0" w:line="276" w:lineRule="auto"/>
        <w:ind w:firstLine="720"/>
        <w:jc w:val="both"/>
      </w:pPr>
      <w:r w:rsidRPr="002363BB">
        <w:t xml:space="preserve">Selain meningkatkan partisipasi belajar, penggunaan media dan teknologi pembelajaran juga memberikan dampak terhadap peningkatan perhatian dan pemahaman peserta didik terhadap materi pembelajaran. Penggunaan video pembelajaran, gambar kontekstual, dan presentasi multimedia membantu peserta didik lebih mudah memahami konsep pembelajaran yang disampaikan. Berdasarkan hasil wawancara sederhana dan refleksi pembelajaran, sebagian besar peserta didik menyampaikan bahwa penggunaan media pembelajaran membuat pembelajaran terasa lebih menarik, tidak membosankan, dan lebih mudah dipahami dibandingkan pembelajaran yang hanya menggunakan metode ceramah. </w:t>
      </w:r>
    </w:p>
    <w:p w14:paraId="3EBED210" w14:textId="77777777" w:rsidR="004A608E" w:rsidRDefault="004A608E" w:rsidP="004A608E">
      <w:pPr>
        <w:pStyle w:val="NormalWeb"/>
        <w:spacing w:before="0" w:beforeAutospacing="0" w:after="0" w:afterAutospacing="0" w:line="276" w:lineRule="auto"/>
        <w:ind w:firstLine="720"/>
        <w:jc w:val="both"/>
      </w:pPr>
      <w:r w:rsidRPr="002363BB">
        <w:t>Dampak positif lainnya terlihat pada kemampuan komunikasi dan kerja sama peserta didik selama kegiatan pembelajaran berlangsung. Dalam kegiatan diskusi kelompok dan presentasi, peserta didik mulai menunjukkan kemampuan bekerja sama, berbagi tugas, serta menyampaikan hasil diskusi secara lebih percaya diri. Meskipun masih terdapat beberapa peserta didik yang belum aktif secara maksimal, namun secara umum suasana pembelajaran menjadi lebih hidup dan komunikatif dibandingkan pada awal pelaksanaan pembelajaran. Hal tersebut menunjukkan bahwa pembelajaran berbasis aktivitas dan interaksi sosial mampu membantu peserta didik mengembangkan keterampilan komunikasi dan kolaborasi secara lebih baik.</w:t>
      </w:r>
    </w:p>
    <w:p w14:paraId="398D8562" w14:textId="77777777" w:rsidR="004A608E" w:rsidRPr="002363BB" w:rsidRDefault="004A608E" w:rsidP="004A608E">
      <w:pPr>
        <w:pStyle w:val="NormalWeb"/>
        <w:spacing w:before="0" w:beforeAutospacing="0" w:after="0" w:afterAutospacing="0" w:line="276" w:lineRule="auto"/>
        <w:ind w:firstLine="720"/>
        <w:jc w:val="both"/>
      </w:pPr>
      <w:r w:rsidRPr="002363BB">
        <w:t xml:space="preserve">Secara keseluruhan, pelaksanaan pembelajaran selama PLP II memberikan dampak yang positif baik terhadap peserta didik maupun mahasiswa sebagai calon guru. Peserta didik </w:t>
      </w:r>
      <w:r w:rsidRPr="002363BB">
        <w:lastRenderedPageBreak/>
        <w:t>memperoleh pengalaman belajar yang lebih aktif, interaktif, dan menyenangkan, sedangkan mahasiswa memperoleh pengalaman nyata dalam mengelola pembelajaran, menggunakan media pembelajaran, serta melaksanakan evaluasi dan refleksi pembelajaran secara langsung di kelas. Pengalaman tersebut menjadi bagian penting dalam mendukung pengembangan kompetensi pedagogik mahasiswa sekaligus meningkatkan kualitas pembelajaran di sekolah mitra secara berkelanjutan.</w:t>
      </w:r>
    </w:p>
    <w:p w14:paraId="0542C4B7" w14:textId="77777777" w:rsidR="004A608E" w:rsidRPr="002363BB" w:rsidRDefault="004A608E" w:rsidP="004A608E">
      <w:pPr>
        <w:pStyle w:val="Judul2"/>
        <w:spacing w:before="0" w:after="0" w:line="276" w:lineRule="auto"/>
        <w:jc w:val="center"/>
        <w:rPr>
          <w:rFonts w:ascii="Times New Roman" w:hAnsi="Times New Roman" w:cs="Times New Roman"/>
          <w:b/>
          <w:bCs/>
          <w:color w:val="auto"/>
          <w:sz w:val="24"/>
          <w:szCs w:val="24"/>
        </w:rPr>
      </w:pPr>
      <w:r w:rsidRPr="002363BB">
        <w:rPr>
          <w:rFonts w:ascii="Times New Roman" w:hAnsi="Times New Roman" w:cs="Times New Roman"/>
          <w:b/>
          <w:bCs/>
          <w:color w:val="auto"/>
          <w:sz w:val="24"/>
          <w:szCs w:val="24"/>
        </w:rPr>
        <w:t>Contoh Tabel Hasil Evaluasi Pembelajaran</w:t>
      </w:r>
    </w:p>
    <w:p w14:paraId="6D81583A" w14:textId="77777777" w:rsidR="004A608E" w:rsidRDefault="004A608E" w:rsidP="004A608E">
      <w:pPr>
        <w:pStyle w:val="Judul3"/>
        <w:spacing w:before="0" w:after="0" w:line="276" w:lineRule="auto"/>
        <w:jc w:val="center"/>
        <w:rPr>
          <w:rFonts w:ascii="Times New Roman" w:hAnsi="Times New Roman" w:cs="Times New Roman"/>
          <w:b/>
          <w:bCs/>
          <w:color w:val="auto"/>
          <w:sz w:val="24"/>
          <w:szCs w:val="24"/>
        </w:rPr>
      </w:pPr>
      <w:r w:rsidRPr="002363BB">
        <w:rPr>
          <w:rFonts w:ascii="Times New Roman" w:hAnsi="Times New Roman" w:cs="Times New Roman"/>
          <w:b/>
          <w:bCs/>
          <w:color w:val="auto"/>
          <w:sz w:val="24"/>
          <w:szCs w:val="24"/>
        </w:rPr>
        <w:t>Tabel 5.1 Hasil Evaluasi Pembelajaran Peserta Didik</w:t>
      </w:r>
    </w:p>
    <w:tbl>
      <w:tblPr>
        <w:tblStyle w:val="KisiTabel"/>
        <w:tblW w:w="8788" w:type="dxa"/>
        <w:tblInd w:w="108" w:type="dxa"/>
        <w:tblLook w:val="04A0" w:firstRow="1" w:lastRow="0" w:firstColumn="1" w:lastColumn="0" w:noHBand="0" w:noVBand="1"/>
      </w:tblPr>
      <w:tblGrid>
        <w:gridCol w:w="534"/>
        <w:gridCol w:w="3435"/>
        <w:gridCol w:w="1701"/>
        <w:gridCol w:w="1701"/>
        <w:gridCol w:w="1417"/>
      </w:tblGrid>
      <w:tr w:rsidR="004A608E" w14:paraId="3A36CB37" w14:textId="77777777" w:rsidTr="004478E0">
        <w:tc>
          <w:tcPr>
            <w:tcW w:w="534" w:type="dxa"/>
            <w:vAlign w:val="center"/>
          </w:tcPr>
          <w:p w14:paraId="1622884F" w14:textId="77777777" w:rsidR="004A608E" w:rsidRDefault="004A608E" w:rsidP="004A608E">
            <w:pPr>
              <w:pStyle w:val="TeksIsi"/>
              <w:spacing w:before="0" w:after="0" w:line="276" w:lineRule="auto"/>
              <w:jc w:val="center"/>
            </w:pPr>
            <w:r w:rsidRPr="002363BB">
              <w:rPr>
                <w:rFonts w:ascii="Times New Roman" w:hAnsi="Times New Roman" w:cs="Times New Roman"/>
                <w:b/>
                <w:bCs/>
              </w:rPr>
              <w:t>No</w:t>
            </w:r>
          </w:p>
        </w:tc>
        <w:tc>
          <w:tcPr>
            <w:tcW w:w="3435" w:type="dxa"/>
            <w:vAlign w:val="center"/>
          </w:tcPr>
          <w:p w14:paraId="45D3ED14" w14:textId="77777777" w:rsidR="004A608E" w:rsidRDefault="004A608E" w:rsidP="004A608E">
            <w:pPr>
              <w:pStyle w:val="TeksIsi"/>
              <w:spacing w:before="0" w:after="0" w:line="276" w:lineRule="auto"/>
              <w:jc w:val="center"/>
            </w:pPr>
            <w:r w:rsidRPr="002363BB">
              <w:rPr>
                <w:rFonts w:ascii="Times New Roman" w:hAnsi="Times New Roman" w:cs="Times New Roman"/>
                <w:b/>
                <w:bCs/>
              </w:rPr>
              <w:t>Indikator Penilaian</w:t>
            </w:r>
          </w:p>
        </w:tc>
        <w:tc>
          <w:tcPr>
            <w:tcW w:w="1701" w:type="dxa"/>
            <w:vAlign w:val="center"/>
          </w:tcPr>
          <w:p w14:paraId="6E3B02D0" w14:textId="77777777" w:rsidR="004A608E" w:rsidRDefault="004A608E" w:rsidP="004A608E">
            <w:pPr>
              <w:pStyle w:val="TeksIsi"/>
              <w:spacing w:before="0" w:after="0" w:line="276" w:lineRule="auto"/>
              <w:jc w:val="center"/>
            </w:pPr>
            <w:r w:rsidRPr="002363BB">
              <w:rPr>
                <w:rFonts w:ascii="Times New Roman" w:hAnsi="Times New Roman" w:cs="Times New Roman"/>
                <w:b/>
                <w:bCs/>
              </w:rPr>
              <w:t>Jumlah Siswa Tuntas</w:t>
            </w:r>
          </w:p>
        </w:tc>
        <w:tc>
          <w:tcPr>
            <w:tcW w:w="1701" w:type="dxa"/>
            <w:vAlign w:val="center"/>
          </w:tcPr>
          <w:p w14:paraId="68E7CAA3" w14:textId="77777777" w:rsidR="004A608E" w:rsidRDefault="004A608E" w:rsidP="004A608E">
            <w:pPr>
              <w:pStyle w:val="TeksIsi"/>
              <w:spacing w:before="0" w:after="0" w:line="276" w:lineRule="auto"/>
              <w:jc w:val="center"/>
            </w:pPr>
            <w:r w:rsidRPr="002363BB">
              <w:rPr>
                <w:rFonts w:ascii="Times New Roman" w:hAnsi="Times New Roman" w:cs="Times New Roman"/>
                <w:b/>
                <w:bCs/>
              </w:rPr>
              <w:t>Jumlah Siswa Belum Tuntas</w:t>
            </w:r>
          </w:p>
        </w:tc>
        <w:tc>
          <w:tcPr>
            <w:tcW w:w="1417" w:type="dxa"/>
            <w:vAlign w:val="center"/>
          </w:tcPr>
          <w:p w14:paraId="1F55D0C5" w14:textId="77777777" w:rsidR="004A608E" w:rsidRDefault="004A608E" w:rsidP="004A608E">
            <w:pPr>
              <w:pStyle w:val="TeksIsi"/>
              <w:spacing w:before="0" w:after="0" w:line="276" w:lineRule="auto"/>
              <w:jc w:val="center"/>
            </w:pPr>
            <w:r w:rsidRPr="002363BB">
              <w:rPr>
                <w:rFonts w:ascii="Times New Roman" w:hAnsi="Times New Roman" w:cs="Times New Roman"/>
                <w:b/>
                <w:bCs/>
              </w:rPr>
              <w:t>Persentase Ketuntasan</w:t>
            </w:r>
          </w:p>
        </w:tc>
      </w:tr>
      <w:tr w:rsidR="004A608E" w14:paraId="06965ECE" w14:textId="77777777" w:rsidTr="004478E0">
        <w:tc>
          <w:tcPr>
            <w:tcW w:w="534" w:type="dxa"/>
            <w:vAlign w:val="center"/>
          </w:tcPr>
          <w:p w14:paraId="631ED8EA" w14:textId="77777777" w:rsidR="004A608E" w:rsidRDefault="004A608E" w:rsidP="004A608E">
            <w:pPr>
              <w:pStyle w:val="TeksIsi"/>
              <w:spacing w:before="0" w:after="0" w:line="276" w:lineRule="auto"/>
              <w:jc w:val="center"/>
            </w:pPr>
            <w:r w:rsidRPr="002363BB">
              <w:rPr>
                <w:rFonts w:ascii="Times New Roman" w:hAnsi="Times New Roman" w:cs="Times New Roman"/>
              </w:rPr>
              <w:t>1</w:t>
            </w:r>
          </w:p>
        </w:tc>
        <w:tc>
          <w:tcPr>
            <w:tcW w:w="3435" w:type="dxa"/>
            <w:vAlign w:val="center"/>
          </w:tcPr>
          <w:p w14:paraId="31748457" w14:textId="77777777" w:rsidR="004A608E" w:rsidRDefault="004A608E" w:rsidP="004A608E">
            <w:pPr>
              <w:pStyle w:val="TeksIsi"/>
              <w:spacing w:before="0" w:after="0" w:line="276" w:lineRule="auto"/>
            </w:pPr>
            <w:r w:rsidRPr="002363BB">
              <w:rPr>
                <w:rFonts w:ascii="Times New Roman" w:hAnsi="Times New Roman" w:cs="Times New Roman"/>
              </w:rPr>
              <w:t>Memahami materi pembelajaran</w:t>
            </w:r>
          </w:p>
        </w:tc>
        <w:tc>
          <w:tcPr>
            <w:tcW w:w="1701" w:type="dxa"/>
            <w:vAlign w:val="center"/>
          </w:tcPr>
          <w:p w14:paraId="5E05D6B2" w14:textId="77777777" w:rsidR="004A608E" w:rsidRDefault="004A608E" w:rsidP="004A608E">
            <w:pPr>
              <w:pStyle w:val="TeksIsi"/>
              <w:spacing w:before="0" w:after="0" w:line="276" w:lineRule="auto"/>
              <w:jc w:val="center"/>
            </w:pPr>
            <w:r w:rsidRPr="002363BB">
              <w:rPr>
                <w:rFonts w:ascii="Times New Roman" w:hAnsi="Times New Roman" w:cs="Times New Roman"/>
              </w:rPr>
              <w:t>27</w:t>
            </w:r>
          </w:p>
        </w:tc>
        <w:tc>
          <w:tcPr>
            <w:tcW w:w="1701" w:type="dxa"/>
            <w:vAlign w:val="center"/>
          </w:tcPr>
          <w:p w14:paraId="210A4362" w14:textId="77777777" w:rsidR="004A608E" w:rsidRDefault="004A608E" w:rsidP="004A608E">
            <w:pPr>
              <w:pStyle w:val="TeksIsi"/>
              <w:spacing w:before="0" w:after="0" w:line="276" w:lineRule="auto"/>
              <w:jc w:val="center"/>
            </w:pPr>
            <w:r w:rsidRPr="002363BB">
              <w:rPr>
                <w:rFonts w:ascii="Times New Roman" w:hAnsi="Times New Roman" w:cs="Times New Roman"/>
              </w:rPr>
              <w:t>5</w:t>
            </w:r>
          </w:p>
        </w:tc>
        <w:tc>
          <w:tcPr>
            <w:tcW w:w="1417" w:type="dxa"/>
            <w:vAlign w:val="center"/>
          </w:tcPr>
          <w:p w14:paraId="21C7BC7A" w14:textId="77777777" w:rsidR="004A608E" w:rsidRDefault="004A608E" w:rsidP="004A608E">
            <w:pPr>
              <w:pStyle w:val="TeksIsi"/>
              <w:spacing w:before="0" w:after="0" w:line="276" w:lineRule="auto"/>
              <w:jc w:val="center"/>
            </w:pPr>
            <w:r w:rsidRPr="002363BB">
              <w:rPr>
                <w:rFonts w:ascii="Times New Roman" w:hAnsi="Times New Roman" w:cs="Times New Roman"/>
              </w:rPr>
              <w:t>84%</w:t>
            </w:r>
          </w:p>
        </w:tc>
      </w:tr>
      <w:tr w:rsidR="004A608E" w14:paraId="61B43A96" w14:textId="77777777" w:rsidTr="004478E0">
        <w:tc>
          <w:tcPr>
            <w:tcW w:w="534" w:type="dxa"/>
            <w:vAlign w:val="center"/>
          </w:tcPr>
          <w:p w14:paraId="51BFA714" w14:textId="77777777" w:rsidR="004A608E" w:rsidRDefault="004A608E" w:rsidP="004A608E">
            <w:pPr>
              <w:pStyle w:val="TeksIsi"/>
              <w:spacing w:before="0" w:after="0" w:line="276" w:lineRule="auto"/>
              <w:jc w:val="center"/>
            </w:pPr>
            <w:r w:rsidRPr="002363BB">
              <w:rPr>
                <w:rFonts w:ascii="Times New Roman" w:hAnsi="Times New Roman" w:cs="Times New Roman"/>
              </w:rPr>
              <w:t>2</w:t>
            </w:r>
          </w:p>
        </w:tc>
        <w:tc>
          <w:tcPr>
            <w:tcW w:w="3435" w:type="dxa"/>
            <w:vAlign w:val="center"/>
          </w:tcPr>
          <w:p w14:paraId="4079847B" w14:textId="77777777" w:rsidR="004A608E" w:rsidRDefault="004A608E" w:rsidP="004A608E">
            <w:pPr>
              <w:pStyle w:val="TeksIsi"/>
              <w:spacing w:before="0" w:after="0" w:line="276" w:lineRule="auto"/>
            </w:pPr>
            <w:r w:rsidRPr="002363BB">
              <w:rPr>
                <w:rFonts w:ascii="Times New Roman" w:hAnsi="Times New Roman" w:cs="Times New Roman"/>
              </w:rPr>
              <w:t>Keaktifan dalam diskusi</w:t>
            </w:r>
          </w:p>
        </w:tc>
        <w:tc>
          <w:tcPr>
            <w:tcW w:w="1701" w:type="dxa"/>
            <w:vAlign w:val="center"/>
          </w:tcPr>
          <w:p w14:paraId="10DC30D6" w14:textId="77777777" w:rsidR="004A608E" w:rsidRDefault="004A608E" w:rsidP="004A608E">
            <w:pPr>
              <w:pStyle w:val="TeksIsi"/>
              <w:spacing w:before="0" w:after="0" w:line="276" w:lineRule="auto"/>
              <w:jc w:val="center"/>
            </w:pPr>
            <w:r w:rsidRPr="002363BB">
              <w:rPr>
                <w:rFonts w:ascii="Times New Roman" w:hAnsi="Times New Roman" w:cs="Times New Roman"/>
              </w:rPr>
              <w:t>25</w:t>
            </w:r>
          </w:p>
        </w:tc>
        <w:tc>
          <w:tcPr>
            <w:tcW w:w="1701" w:type="dxa"/>
            <w:vAlign w:val="center"/>
          </w:tcPr>
          <w:p w14:paraId="6A4A4686" w14:textId="77777777" w:rsidR="004A608E" w:rsidRDefault="004A608E" w:rsidP="004A608E">
            <w:pPr>
              <w:pStyle w:val="TeksIsi"/>
              <w:spacing w:before="0" w:after="0" w:line="276" w:lineRule="auto"/>
              <w:jc w:val="center"/>
            </w:pPr>
            <w:r w:rsidRPr="002363BB">
              <w:rPr>
                <w:rFonts w:ascii="Times New Roman" w:hAnsi="Times New Roman" w:cs="Times New Roman"/>
              </w:rPr>
              <w:t>7</w:t>
            </w:r>
          </w:p>
        </w:tc>
        <w:tc>
          <w:tcPr>
            <w:tcW w:w="1417" w:type="dxa"/>
            <w:vAlign w:val="center"/>
          </w:tcPr>
          <w:p w14:paraId="3E807924" w14:textId="77777777" w:rsidR="004A608E" w:rsidRDefault="004A608E" w:rsidP="004A608E">
            <w:pPr>
              <w:pStyle w:val="TeksIsi"/>
              <w:spacing w:before="0" w:after="0" w:line="276" w:lineRule="auto"/>
              <w:jc w:val="center"/>
            </w:pPr>
            <w:r w:rsidRPr="002363BB">
              <w:rPr>
                <w:rFonts w:ascii="Times New Roman" w:hAnsi="Times New Roman" w:cs="Times New Roman"/>
              </w:rPr>
              <w:t>78%</w:t>
            </w:r>
          </w:p>
        </w:tc>
      </w:tr>
      <w:tr w:rsidR="004A608E" w14:paraId="27E8D7F1" w14:textId="77777777" w:rsidTr="004478E0">
        <w:tc>
          <w:tcPr>
            <w:tcW w:w="534" w:type="dxa"/>
            <w:vAlign w:val="center"/>
          </w:tcPr>
          <w:p w14:paraId="5A386488" w14:textId="77777777" w:rsidR="004A608E" w:rsidRDefault="004A608E" w:rsidP="004A608E">
            <w:pPr>
              <w:pStyle w:val="TeksIsi"/>
              <w:spacing w:before="0" w:after="0" w:line="276" w:lineRule="auto"/>
              <w:jc w:val="center"/>
            </w:pPr>
            <w:r w:rsidRPr="002363BB">
              <w:rPr>
                <w:rFonts w:ascii="Times New Roman" w:hAnsi="Times New Roman" w:cs="Times New Roman"/>
              </w:rPr>
              <w:t>3</w:t>
            </w:r>
          </w:p>
        </w:tc>
        <w:tc>
          <w:tcPr>
            <w:tcW w:w="3435" w:type="dxa"/>
            <w:vAlign w:val="center"/>
          </w:tcPr>
          <w:p w14:paraId="40759FA8" w14:textId="77777777" w:rsidR="004A608E" w:rsidRDefault="004A608E" w:rsidP="004A608E">
            <w:pPr>
              <w:pStyle w:val="TeksIsi"/>
              <w:spacing w:before="0" w:after="0" w:line="276" w:lineRule="auto"/>
            </w:pPr>
            <w:r w:rsidRPr="002363BB">
              <w:rPr>
                <w:rFonts w:ascii="Times New Roman" w:hAnsi="Times New Roman" w:cs="Times New Roman"/>
              </w:rPr>
              <w:t>Kemampuan presentasi</w:t>
            </w:r>
          </w:p>
        </w:tc>
        <w:tc>
          <w:tcPr>
            <w:tcW w:w="1701" w:type="dxa"/>
            <w:vAlign w:val="center"/>
          </w:tcPr>
          <w:p w14:paraId="7B7AB93C" w14:textId="77777777" w:rsidR="004A608E" w:rsidRDefault="004A608E" w:rsidP="004A608E">
            <w:pPr>
              <w:pStyle w:val="TeksIsi"/>
              <w:spacing w:before="0" w:after="0" w:line="276" w:lineRule="auto"/>
              <w:jc w:val="center"/>
            </w:pPr>
            <w:r w:rsidRPr="002363BB">
              <w:rPr>
                <w:rFonts w:ascii="Times New Roman" w:hAnsi="Times New Roman" w:cs="Times New Roman"/>
              </w:rPr>
              <w:t>23</w:t>
            </w:r>
          </w:p>
        </w:tc>
        <w:tc>
          <w:tcPr>
            <w:tcW w:w="1701" w:type="dxa"/>
            <w:vAlign w:val="center"/>
          </w:tcPr>
          <w:p w14:paraId="2E211E65" w14:textId="77777777" w:rsidR="004A608E" w:rsidRDefault="004A608E" w:rsidP="004A608E">
            <w:pPr>
              <w:pStyle w:val="TeksIsi"/>
              <w:spacing w:before="0" w:after="0" w:line="276" w:lineRule="auto"/>
              <w:jc w:val="center"/>
            </w:pPr>
            <w:r w:rsidRPr="002363BB">
              <w:rPr>
                <w:rFonts w:ascii="Times New Roman" w:hAnsi="Times New Roman" w:cs="Times New Roman"/>
              </w:rPr>
              <w:t>9</w:t>
            </w:r>
          </w:p>
        </w:tc>
        <w:tc>
          <w:tcPr>
            <w:tcW w:w="1417" w:type="dxa"/>
            <w:vAlign w:val="center"/>
          </w:tcPr>
          <w:p w14:paraId="4797DC3C" w14:textId="77777777" w:rsidR="004A608E" w:rsidRDefault="004A608E" w:rsidP="004A608E">
            <w:pPr>
              <w:pStyle w:val="TeksIsi"/>
              <w:spacing w:before="0" w:after="0" w:line="276" w:lineRule="auto"/>
              <w:jc w:val="center"/>
            </w:pPr>
            <w:r w:rsidRPr="002363BB">
              <w:rPr>
                <w:rFonts w:ascii="Times New Roman" w:hAnsi="Times New Roman" w:cs="Times New Roman"/>
              </w:rPr>
              <w:t>72%</w:t>
            </w:r>
          </w:p>
        </w:tc>
      </w:tr>
      <w:tr w:rsidR="004A608E" w14:paraId="0328FD1A" w14:textId="77777777" w:rsidTr="004478E0">
        <w:tc>
          <w:tcPr>
            <w:tcW w:w="534" w:type="dxa"/>
            <w:vAlign w:val="center"/>
          </w:tcPr>
          <w:p w14:paraId="2AB112D7" w14:textId="77777777" w:rsidR="004A608E" w:rsidRDefault="004A608E" w:rsidP="004A608E">
            <w:pPr>
              <w:pStyle w:val="TeksIsi"/>
              <w:spacing w:before="0" w:after="0" w:line="276" w:lineRule="auto"/>
              <w:jc w:val="center"/>
            </w:pPr>
            <w:r w:rsidRPr="002363BB">
              <w:rPr>
                <w:rFonts w:ascii="Times New Roman" w:hAnsi="Times New Roman" w:cs="Times New Roman"/>
              </w:rPr>
              <w:t>4</w:t>
            </w:r>
          </w:p>
        </w:tc>
        <w:tc>
          <w:tcPr>
            <w:tcW w:w="3435" w:type="dxa"/>
            <w:vAlign w:val="center"/>
          </w:tcPr>
          <w:p w14:paraId="662C9739" w14:textId="77777777" w:rsidR="004A608E" w:rsidRDefault="004A608E" w:rsidP="004A608E">
            <w:pPr>
              <w:pStyle w:val="TeksIsi"/>
              <w:spacing w:before="0" w:after="0" w:line="276" w:lineRule="auto"/>
            </w:pPr>
            <w:r w:rsidRPr="002363BB">
              <w:rPr>
                <w:rFonts w:ascii="Times New Roman" w:hAnsi="Times New Roman" w:cs="Times New Roman"/>
              </w:rPr>
              <w:t>Kemampuan menjawab pertanyaan</w:t>
            </w:r>
          </w:p>
        </w:tc>
        <w:tc>
          <w:tcPr>
            <w:tcW w:w="1701" w:type="dxa"/>
            <w:vAlign w:val="center"/>
          </w:tcPr>
          <w:p w14:paraId="57B24CBB" w14:textId="77777777" w:rsidR="004A608E" w:rsidRDefault="004A608E" w:rsidP="004A608E">
            <w:pPr>
              <w:pStyle w:val="TeksIsi"/>
              <w:spacing w:before="0" w:after="0" w:line="276" w:lineRule="auto"/>
              <w:jc w:val="center"/>
            </w:pPr>
            <w:r w:rsidRPr="002363BB">
              <w:rPr>
                <w:rFonts w:ascii="Times New Roman" w:hAnsi="Times New Roman" w:cs="Times New Roman"/>
              </w:rPr>
              <w:t>24</w:t>
            </w:r>
          </w:p>
        </w:tc>
        <w:tc>
          <w:tcPr>
            <w:tcW w:w="1701" w:type="dxa"/>
            <w:vAlign w:val="center"/>
          </w:tcPr>
          <w:p w14:paraId="6E3698C4" w14:textId="77777777" w:rsidR="004A608E" w:rsidRDefault="004A608E" w:rsidP="004A608E">
            <w:pPr>
              <w:pStyle w:val="TeksIsi"/>
              <w:spacing w:before="0" w:after="0" w:line="276" w:lineRule="auto"/>
              <w:jc w:val="center"/>
            </w:pPr>
            <w:r w:rsidRPr="002363BB">
              <w:rPr>
                <w:rFonts w:ascii="Times New Roman" w:hAnsi="Times New Roman" w:cs="Times New Roman"/>
              </w:rPr>
              <w:t>8</w:t>
            </w:r>
          </w:p>
        </w:tc>
        <w:tc>
          <w:tcPr>
            <w:tcW w:w="1417" w:type="dxa"/>
            <w:vAlign w:val="center"/>
          </w:tcPr>
          <w:p w14:paraId="3F8F9A8E" w14:textId="77777777" w:rsidR="004A608E" w:rsidRDefault="004A608E" w:rsidP="004A608E">
            <w:pPr>
              <w:pStyle w:val="TeksIsi"/>
              <w:spacing w:before="0" w:after="0" w:line="276" w:lineRule="auto"/>
              <w:jc w:val="center"/>
            </w:pPr>
            <w:r w:rsidRPr="002363BB">
              <w:rPr>
                <w:rFonts w:ascii="Times New Roman" w:hAnsi="Times New Roman" w:cs="Times New Roman"/>
              </w:rPr>
              <w:t>75%</w:t>
            </w:r>
          </w:p>
        </w:tc>
      </w:tr>
      <w:tr w:rsidR="004A608E" w14:paraId="7C9BFE1C" w14:textId="77777777" w:rsidTr="004478E0">
        <w:tc>
          <w:tcPr>
            <w:tcW w:w="534" w:type="dxa"/>
            <w:vAlign w:val="center"/>
          </w:tcPr>
          <w:p w14:paraId="568274CF" w14:textId="77777777" w:rsidR="004A608E" w:rsidRDefault="004A608E" w:rsidP="004A608E">
            <w:pPr>
              <w:pStyle w:val="TeksIsi"/>
              <w:spacing w:before="0" w:after="0" w:line="276" w:lineRule="auto"/>
              <w:jc w:val="center"/>
            </w:pPr>
            <w:r w:rsidRPr="002363BB">
              <w:rPr>
                <w:rFonts w:ascii="Times New Roman" w:hAnsi="Times New Roman" w:cs="Times New Roman"/>
              </w:rPr>
              <w:t>5</w:t>
            </w:r>
          </w:p>
        </w:tc>
        <w:tc>
          <w:tcPr>
            <w:tcW w:w="3435" w:type="dxa"/>
            <w:vAlign w:val="center"/>
          </w:tcPr>
          <w:p w14:paraId="65C8030A" w14:textId="77777777" w:rsidR="004A608E" w:rsidRDefault="004A608E" w:rsidP="004A608E">
            <w:pPr>
              <w:pStyle w:val="TeksIsi"/>
              <w:spacing w:before="0" w:after="0" w:line="276" w:lineRule="auto"/>
            </w:pPr>
            <w:r w:rsidRPr="002363BB">
              <w:rPr>
                <w:rFonts w:ascii="Times New Roman" w:hAnsi="Times New Roman" w:cs="Times New Roman"/>
              </w:rPr>
              <w:t>Kerja sama kelompok</w:t>
            </w:r>
          </w:p>
        </w:tc>
        <w:tc>
          <w:tcPr>
            <w:tcW w:w="1701" w:type="dxa"/>
            <w:vAlign w:val="center"/>
          </w:tcPr>
          <w:p w14:paraId="45297F4F" w14:textId="77777777" w:rsidR="004A608E" w:rsidRDefault="004A608E" w:rsidP="004A608E">
            <w:pPr>
              <w:pStyle w:val="TeksIsi"/>
              <w:spacing w:before="0" w:after="0" w:line="276" w:lineRule="auto"/>
              <w:jc w:val="center"/>
            </w:pPr>
            <w:r w:rsidRPr="002363BB">
              <w:rPr>
                <w:rFonts w:ascii="Times New Roman" w:hAnsi="Times New Roman" w:cs="Times New Roman"/>
              </w:rPr>
              <w:t>28</w:t>
            </w:r>
          </w:p>
        </w:tc>
        <w:tc>
          <w:tcPr>
            <w:tcW w:w="1701" w:type="dxa"/>
            <w:vAlign w:val="center"/>
          </w:tcPr>
          <w:p w14:paraId="6405CA05" w14:textId="77777777" w:rsidR="004A608E" w:rsidRDefault="004A608E" w:rsidP="004A608E">
            <w:pPr>
              <w:pStyle w:val="TeksIsi"/>
              <w:spacing w:before="0" w:after="0" w:line="276" w:lineRule="auto"/>
              <w:jc w:val="center"/>
            </w:pPr>
            <w:r w:rsidRPr="002363BB">
              <w:rPr>
                <w:rFonts w:ascii="Times New Roman" w:hAnsi="Times New Roman" w:cs="Times New Roman"/>
              </w:rPr>
              <w:t>4</w:t>
            </w:r>
          </w:p>
        </w:tc>
        <w:tc>
          <w:tcPr>
            <w:tcW w:w="1417" w:type="dxa"/>
            <w:vAlign w:val="center"/>
          </w:tcPr>
          <w:p w14:paraId="4D24173B" w14:textId="77777777" w:rsidR="004A608E" w:rsidRDefault="004A608E" w:rsidP="004A608E">
            <w:pPr>
              <w:pStyle w:val="TeksIsi"/>
              <w:spacing w:before="0" w:after="0" w:line="276" w:lineRule="auto"/>
              <w:jc w:val="center"/>
            </w:pPr>
            <w:r w:rsidRPr="002363BB">
              <w:rPr>
                <w:rFonts w:ascii="Times New Roman" w:hAnsi="Times New Roman" w:cs="Times New Roman"/>
              </w:rPr>
              <w:t>87%</w:t>
            </w:r>
          </w:p>
        </w:tc>
      </w:tr>
    </w:tbl>
    <w:p w14:paraId="0770638C" w14:textId="77777777" w:rsidR="004A608E" w:rsidRDefault="004A608E" w:rsidP="004A608E">
      <w:pPr>
        <w:pStyle w:val="Judul3"/>
        <w:spacing w:before="0" w:after="0" w:line="276" w:lineRule="auto"/>
        <w:jc w:val="both"/>
        <w:rPr>
          <w:rFonts w:ascii="Times New Roman" w:hAnsi="Times New Roman" w:cs="Times New Roman"/>
          <w:b/>
          <w:bCs/>
          <w:color w:val="auto"/>
          <w:sz w:val="24"/>
          <w:szCs w:val="24"/>
        </w:rPr>
      </w:pPr>
    </w:p>
    <w:p w14:paraId="7DA7B092" w14:textId="77777777" w:rsidR="004A608E" w:rsidRPr="00894B42" w:rsidRDefault="004A608E" w:rsidP="004A608E">
      <w:pPr>
        <w:pStyle w:val="Judul3"/>
        <w:spacing w:before="0" w:after="0" w:line="276" w:lineRule="auto"/>
        <w:jc w:val="both"/>
        <w:rPr>
          <w:rFonts w:ascii="Times New Roman" w:hAnsi="Times New Roman" w:cs="Times New Roman"/>
          <w:b/>
          <w:bCs/>
          <w:color w:val="auto"/>
          <w:sz w:val="24"/>
          <w:szCs w:val="24"/>
        </w:rPr>
      </w:pPr>
      <w:r w:rsidRPr="00894B42">
        <w:rPr>
          <w:rFonts w:ascii="Times New Roman" w:hAnsi="Times New Roman" w:cs="Times New Roman"/>
          <w:b/>
          <w:bCs/>
          <w:color w:val="auto"/>
          <w:sz w:val="24"/>
          <w:szCs w:val="24"/>
        </w:rPr>
        <w:t>Deskripsi Tabel</w:t>
      </w:r>
    </w:p>
    <w:p w14:paraId="252DD284" w14:textId="77777777" w:rsidR="004A608E" w:rsidRPr="002363BB" w:rsidRDefault="004A608E" w:rsidP="004A608E">
      <w:pPr>
        <w:pStyle w:val="NormalWeb"/>
        <w:spacing w:before="0" w:beforeAutospacing="0" w:after="0" w:afterAutospacing="0" w:line="276" w:lineRule="auto"/>
        <w:ind w:firstLine="720"/>
        <w:jc w:val="both"/>
      </w:pPr>
      <w:r w:rsidRPr="002363BB">
        <w:t>Berdasarkan hasil evaluasi pembelajaran pada Tabel 5.1, sebagian besar peserta didik telah menunjukkan ketercapaian tujuan pembelajaran yang cukup baik. Indikator dengan persentase tertinggi terdapat pada kemampuan kerja sama kelompok sebesar 87%, sedangkan indikator kemampuan presentasi masih memerlukan peningkatan karena baru mencapai 72%. Data tersebut menunjukkan bahwa penggunaan model pembelajaran berbasis diskusi kelompok mampu meningkatkan keterlibatan peserta didik selama proses pembelajaran berlangsung.</w:t>
      </w:r>
    </w:p>
    <w:p w14:paraId="69F1E6FF" w14:textId="77777777" w:rsidR="004A608E" w:rsidRPr="002363BB" w:rsidRDefault="004A608E" w:rsidP="004A608E">
      <w:pPr>
        <w:spacing w:after="0" w:line="276" w:lineRule="auto"/>
        <w:jc w:val="both"/>
        <w:rPr>
          <w:rFonts w:ascii="Times New Roman" w:hAnsi="Times New Roman" w:cs="Times New Roman"/>
        </w:rPr>
      </w:pPr>
    </w:p>
    <w:p w14:paraId="0037A4B3" w14:textId="77777777" w:rsidR="004A608E" w:rsidRPr="00894B42" w:rsidRDefault="004A608E" w:rsidP="004A608E">
      <w:pPr>
        <w:pStyle w:val="Judul1"/>
        <w:spacing w:before="0" w:after="0" w:line="276" w:lineRule="auto"/>
        <w:jc w:val="center"/>
        <w:rPr>
          <w:rFonts w:ascii="Times New Roman" w:hAnsi="Times New Roman" w:cs="Times New Roman"/>
          <w:b/>
          <w:bCs/>
          <w:color w:val="auto"/>
          <w:sz w:val="24"/>
          <w:szCs w:val="24"/>
        </w:rPr>
      </w:pPr>
      <w:r w:rsidRPr="00894B42">
        <w:rPr>
          <w:rFonts w:ascii="Times New Roman" w:hAnsi="Times New Roman" w:cs="Times New Roman"/>
          <w:b/>
          <w:bCs/>
          <w:color w:val="auto"/>
          <w:sz w:val="24"/>
          <w:szCs w:val="24"/>
        </w:rPr>
        <w:t>B. Contoh Grafik Hasil Ketuntasan Pembelajaran</w:t>
      </w:r>
    </w:p>
    <w:p w14:paraId="71B61541" w14:textId="77777777" w:rsidR="004A608E" w:rsidRDefault="004A608E" w:rsidP="004A608E">
      <w:pPr>
        <w:pStyle w:val="Judul2"/>
        <w:spacing w:before="0" w:after="0" w:line="276" w:lineRule="auto"/>
        <w:jc w:val="center"/>
        <w:rPr>
          <w:rFonts w:ascii="Times New Roman" w:hAnsi="Times New Roman" w:cs="Times New Roman"/>
          <w:b/>
          <w:bCs/>
          <w:color w:val="auto"/>
          <w:sz w:val="24"/>
          <w:szCs w:val="24"/>
        </w:rPr>
      </w:pPr>
      <w:r w:rsidRPr="00894B42">
        <w:rPr>
          <w:rFonts w:ascii="Times New Roman" w:hAnsi="Times New Roman" w:cs="Times New Roman"/>
          <w:b/>
          <w:bCs/>
          <w:color w:val="auto"/>
          <w:sz w:val="24"/>
          <w:szCs w:val="24"/>
        </w:rPr>
        <w:t>Grafik 5.1 Persentase Ketuntasan Pembelajaran</w:t>
      </w:r>
    </w:p>
    <w:p w14:paraId="715A6196" w14:textId="77777777" w:rsidR="004A608E" w:rsidRPr="002363BB" w:rsidRDefault="004A608E" w:rsidP="004A608E">
      <w:pPr>
        <w:pStyle w:val="HTMLSudahDiformat"/>
        <w:spacing w:line="276" w:lineRule="auto"/>
        <w:rPr>
          <w:rFonts w:ascii="Times New Roman" w:hAnsi="Times New Roman" w:cs="Times New Roman"/>
          <w:sz w:val="24"/>
          <w:szCs w:val="24"/>
        </w:rPr>
      </w:pPr>
      <w:r w:rsidRPr="002363BB">
        <w:rPr>
          <w:rStyle w:val="KodeHTML"/>
          <w:rFonts w:ascii="Times New Roman" w:hAnsi="Times New Roman" w:cs="Times New Roman"/>
          <w:sz w:val="24"/>
          <w:szCs w:val="24"/>
        </w:rPr>
        <w:t>Kerja Sama Kelompok      ████████████████████████ 87%</w:t>
      </w:r>
      <w:r w:rsidRPr="002363BB">
        <w:rPr>
          <w:rFonts w:ascii="Times New Roman" w:hAnsi="Times New Roman" w:cs="Times New Roman"/>
          <w:sz w:val="24"/>
          <w:szCs w:val="24"/>
        </w:rPr>
        <w:br/>
      </w:r>
      <w:r w:rsidRPr="002363BB">
        <w:rPr>
          <w:rStyle w:val="KodeHTML"/>
          <w:rFonts w:ascii="Times New Roman" w:hAnsi="Times New Roman" w:cs="Times New Roman"/>
          <w:sz w:val="24"/>
          <w:szCs w:val="24"/>
        </w:rPr>
        <w:t>Memahami Materi          ██████████████████████   84%</w:t>
      </w:r>
      <w:r w:rsidRPr="002363BB">
        <w:rPr>
          <w:rFonts w:ascii="Times New Roman" w:hAnsi="Times New Roman" w:cs="Times New Roman"/>
          <w:sz w:val="24"/>
          <w:szCs w:val="24"/>
        </w:rPr>
        <w:br/>
      </w:r>
      <w:r w:rsidRPr="002363BB">
        <w:rPr>
          <w:rStyle w:val="KodeHTML"/>
          <w:rFonts w:ascii="Times New Roman" w:hAnsi="Times New Roman" w:cs="Times New Roman"/>
          <w:sz w:val="24"/>
          <w:szCs w:val="24"/>
        </w:rPr>
        <w:t>Keaktifan Diskusi        ███████████████████      78%</w:t>
      </w:r>
      <w:r w:rsidRPr="002363BB">
        <w:rPr>
          <w:rFonts w:ascii="Times New Roman" w:hAnsi="Times New Roman" w:cs="Times New Roman"/>
          <w:sz w:val="24"/>
          <w:szCs w:val="24"/>
        </w:rPr>
        <w:br/>
      </w:r>
      <w:r w:rsidRPr="002363BB">
        <w:rPr>
          <w:rStyle w:val="KodeHTML"/>
          <w:rFonts w:ascii="Times New Roman" w:hAnsi="Times New Roman" w:cs="Times New Roman"/>
          <w:sz w:val="24"/>
          <w:szCs w:val="24"/>
        </w:rPr>
        <w:t>Menjawab Pertanyaan      ██████████████████       75%</w:t>
      </w:r>
      <w:r w:rsidRPr="002363BB">
        <w:rPr>
          <w:rFonts w:ascii="Times New Roman" w:hAnsi="Times New Roman" w:cs="Times New Roman"/>
          <w:sz w:val="24"/>
          <w:szCs w:val="24"/>
        </w:rPr>
        <w:br/>
      </w:r>
      <w:r w:rsidRPr="002363BB">
        <w:rPr>
          <w:rStyle w:val="KodeHTML"/>
          <w:rFonts w:ascii="Times New Roman" w:hAnsi="Times New Roman" w:cs="Times New Roman"/>
          <w:sz w:val="24"/>
          <w:szCs w:val="24"/>
        </w:rPr>
        <w:t>Kemampuan Presentasi     █████████████████        72%</w:t>
      </w:r>
    </w:p>
    <w:p w14:paraId="7F14EF8E" w14:textId="77777777" w:rsidR="00271A4A" w:rsidRDefault="00271A4A" w:rsidP="004A608E">
      <w:pPr>
        <w:pStyle w:val="Judul3"/>
        <w:spacing w:before="0" w:after="0" w:line="276" w:lineRule="auto"/>
        <w:jc w:val="both"/>
        <w:rPr>
          <w:rFonts w:ascii="Times New Roman" w:hAnsi="Times New Roman" w:cs="Times New Roman"/>
          <w:b/>
          <w:bCs/>
          <w:color w:val="auto"/>
          <w:sz w:val="24"/>
          <w:szCs w:val="24"/>
        </w:rPr>
      </w:pPr>
    </w:p>
    <w:p w14:paraId="335EB333" w14:textId="2EE0BF3A" w:rsidR="004A608E" w:rsidRPr="000208DF" w:rsidRDefault="004A608E" w:rsidP="004A608E">
      <w:pPr>
        <w:pStyle w:val="Judul3"/>
        <w:spacing w:before="0" w:after="0" w:line="276" w:lineRule="auto"/>
        <w:jc w:val="both"/>
        <w:rPr>
          <w:rFonts w:ascii="Times New Roman" w:hAnsi="Times New Roman" w:cs="Times New Roman"/>
          <w:b/>
          <w:bCs/>
          <w:color w:val="auto"/>
          <w:sz w:val="24"/>
          <w:szCs w:val="24"/>
        </w:rPr>
      </w:pPr>
      <w:r w:rsidRPr="000208DF">
        <w:rPr>
          <w:rFonts w:ascii="Times New Roman" w:hAnsi="Times New Roman" w:cs="Times New Roman"/>
          <w:b/>
          <w:bCs/>
          <w:color w:val="auto"/>
          <w:sz w:val="24"/>
          <w:szCs w:val="24"/>
        </w:rPr>
        <w:t>Deskripsi Grafik</w:t>
      </w:r>
    </w:p>
    <w:p w14:paraId="0E31CA7C" w14:textId="530D812B" w:rsidR="00851003" w:rsidRPr="00EB0413" w:rsidRDefault="004A608E" w:rsidP="004A608E">
      <w:pPr>
        <w:pStyle w:val="FirstParagraph"/>
        <w:spacing w:before="0" w:after="0" w:line="276" w:lineRule="auto"/>
        <w:ind w:firstLine="720"/>
        <w:jc w:val="both"/>
        <w:rPr>
          <w:rFonts w:ascii="Times New Roman" w:hAnsi="Times New Roman" w:cs="Times New Roman"/>
        </w:rPr>
      </w:pPr>
      <w:r w:rsidRPr="002363BB">
        <w:rPr>
          <w:rFonts w:ascii="Times New Roman" w:hAnsi="Times New Roman" w:cs="Times New Roman"/>
        </w:rPr>
        <w:t>Grafik 5.1 menunjukkan bahwa indikator kerja sama kelompok memperoleh hasil tertinggi dibandingkan indikator lainnya. Hal tersebut menunjukkan bahwa peserta didik lebih aktif dan antusias ketika pembelajaran dilakukan melalui kegiatan diskusi dan kolaborasi kelompok. Sementara itu, kemampuan presentasi peserta didik masih perlu ditingkatkan melalui latihan komunikasi dan keberanian berbicara di depan kelas.</w:t>
      </w:r>
    </w:p>
    <w:p w14:paraId="2731BAA2" w14:textId="1D79BD66" w:rsidR="00851003" w:rsidRPr="00EB0413" w:rsidRDefault="00851003" w:rsidP="004A608E">
      <w:pPr>
        <w:spacing w:after="0" w:line="276" w:lineRule="auto"/>
        <w:rPr>
          <w:rFonts w:ascii="Times New Roman" w:hAnsi="Times New Roman" w:cs="Times New Roman"/>
        </w:rPr>
      </w:pPr>
    </w:p>
    <w:p w14:paraId="39D1AC8C" w14:textId="77777777" w:rsidR="00851003" w:rsidRPr="00EB0413" w:rsidRDefault="007A123F" w:rsidP="004A608E">
      <w:pPr>
        <w:pStyle w:val="Judul1"/>
        <w:spacing w:before="0" w:after="0" w:line="276" w:lineRule="auto"/>
        <w:jc w:val="center"/>
        <w:rPr>
          <w:rFonts w:ascii="Times New Roman" w:hAnsi="Times New Roman" w:cs="Times New Roman"/>
          <w:b/>
          <w:bCs/>
          <w:color w:val="auto"/>
          <w:sz w:val="24"/>
          <w:szCs w:val="24"/>
        </w:rPr>
      </w:pPr>
      <w:bookmarkStart w:id="17" w:name="bab-vii"/>
      <w:bookmarkEnd w:id="16"/>
      <w:r w:rsidRPr="00EB0413">
        <w:rPr>
          <w:rFonts w:ascii="Times New Roman" w:hAnsi="Times New Roman" w:cs="Times New Roman"/>
          <w:b/>
          <w:bCs/>
          <w:color w:val="auto"/>
          <w:sz w:val="24"/>
          <w:szCs w:val="24"/>
        </w:rPr>
        <w:lastRenderedPageBreak/>
        <w:t>BAB VII</w:t>
      </w:r>
    </w:p>
    <w:p w14:paraId="3BD54C94" w14:textId="77777777" w:rsidR="00851003" w:rsidRPr="00EB0413" w:rsidRDefault="007A123F" w:rsidP="004A608E">
      <w:pPr>
        <w:pStyle w:val="Judul1"/>
        <w:spacing w:before="0" w:after="0" w:line="276" w:lineRule="auto"/>
        <w:jc w:val="center"/>
        <w:rPr>
          <w:rFonts w:ascii="Times New Roman" w:hAnsi="Times New Roman" w:cs="Times New Roman"/>
          <w:color w:val="auto"/>
          <w:sz w:val="24"/>
          <w:szCs w:val="24"/>
        </w:rPr>
      </w:pPr>
      <w:bookmarkStart w:id="18" w:name="simpulan-dan-saran"/>
      <w:bookmarkEnd w:id="17"/>
      <w:r w:rsidRPr="00EB0413">
        <w:rPr>
          <w:rFonts w:ascii="Times New Roman" w:hAnsi="Times New Roman" w:cs="Times New Roman"/>
          <w:b/>
          <w:bCs/>
          <w:color w:val="auto"/>
          <w:sz w:val="24"/>
          <w:szCs w:val="24"/>
        </w:rPr>
        <w:t>SIMPULAN DAN SARAN</w:t>
      </w:r>
    </w:p>
    <w:p w14:paraId="06B375F2" w14:textId="77777777" w:rsidR="00EB0413" w:rsidRDefault="007A123F" w:rsidP="004A608E">
      <w:pPr>
        <w:pStyle w:val="FirstParagraph"/>
        <w:spacing w:before="0" w:after="0" w:line="276" w:lineRule="auto"/>
        <w:ind w:firstLine="720"/>
        <w:jc w:val="both"/>
        <w:rPr>
          <w:rFonts w:ascii="Times New Roman" w:hAnsi="Times New Roman" w:cs="Times New Roman"/>
        </w:rPr>
      </w:pPr>
      <w:r w:rsidRPr="00EB0413">
        <w:rPr>
          <w:rFonts w:ascii="Times New Roman" w:hAnsi="Times New Roman" w:cs="Times New Roman"/>
        </w:rPr>
        <w:t>Kegiatan praktik mengajar dalam PLP II memberikan pengalaman nyata mengenai proses pembelajaran Matematika di sekolah. Melalui kegiatan ini saya memperoleh pemahaman mengenai pentingnya pengelolaan kelas, penggunaan media pembelajaran, kemampuan komunikasi, serta strategi pembelajaran yang sesuai dengan karakteristik siswa. Pengalaman praktik mengajar ini membantu saya memahami bahwa pembelajaran yang efektif tidak hanya bergantung pada penguasaan materi, tetapi juga pada kemampuan guru membangun suasana belajar yang aktif dan menyenangkan.</w:t>
      </w:r>
    </w:p>
    <w:p w14:paraId="62C1B0BE" w14:textId="77777777" w:rsidR="00EB0413" w:rsidRDefault="007A123F" w:rsidP="004A608E">
      <w:pPr>
        <w:pStyle w:val="FirstParagraph"/>
        <w:spacing w:before="0" w:after="0" w:line="276" w:lineRule="auto"/>
        <w:ind w:firstLine="720"/>
        <w:jc w:val="both"/>
        <w:rPr>
          <w:rFonts w:ascii="Times New Roman" w:hAnsi="Times New Roman" w:cs="Times New Roman"/>
        </w:rPr>
      </w:pPr>
      <w:r w:rsidRPr="00EB0413">
        <w:rPr>
          <w:rFonts w:ascii="Times New Roman" w:hAnsi="Times New Roman" w:cs="Times New Roman"/>
        </w:rPr>
        <w:t>Selama pelaksanaan PLP II saya juga memperoleh banyak pembelajaran mengenai tantangan yang dihadapi guru Matematika di dalam kelas. Guru harus mampu membantu siswa memahami konsep abstrak, mengatasi rasa takut siswa terhadap Matematika, serta menciptakan pembelajaran yang interaktif agar siswa lebih aktif dalam proses pembelajaran. Dari pengalaman tersebut saya belajar bahwa guru Matematika perlu memiliki kreativitas, kesabaran, dan kemampuan beradaptasi yang baik agar pembelajaran dapat berjalan secara optimal.</w:t>
      </w:r>
    </w:p>
    <w:p w14:paraId="5A876BF2" w14:textId="49DA9CE4" w:rsidR="00851003" w:rsidRPr="00EB0413" w:rsidRDefault="007A123F" w:rsidP="004A608E">
      <w:pPr>
        <w:pStyle w:val="FirstParagraph"/>
        <w:spacing w:before="0" w:after="0" w:line="276" w:lineRule="auto"/>
        <w:ind w:firstLine="720"/>
        <w:jc w:val="both"/>
        <w:rPr>
          <w:rFonts w:ascii="Times New Roman" w:hAnsi="Times New Roman" w:cs="Times New Roman"/>
        </w:rPr>
      </w:pPr>
      <w:r w:rsidRPr="00EB0413">
        <w:rPr>
          <w:rFonts w:ascii="Times New Roman" w:hAnsi="Times New Roman" w:cs="Times New Roman"/>
        </w:rPr>
        <w:t>Saya berharap kegiatan PLP II ke depan dapat memberikan kesempatan praktik mengajar yang lebih intensif dan berkelanjutan bagi mahasiswa. Selain itu, mahasiswa juga perlu diberikan pembekalan yang lebih mendalam mengenai pengelolaan kelas, penggunaan media pembelajaran, dan strategi pembelajaran berbasis pemecahan masalah sebelum diterjunkan ke sekolah. Dengan demikian, mahasiswa calon guru akan lebih siap menghadapi kondisi nyata pembelajaran dan mampu mengembangkan kompetensi pedagogik secara lebih optimal selama pelaksanaan PLP II.</w:t>
      </w:r>
    </w:p>
    <w:p w14:paraId="1844FC02" w14:textId="3BA641AA" w:rsidR="00851003" w:rsidRPr="00EB0413" w:rsidRDefault="00851003" w:rsidP="004A608E">
      <w:pPr>
        <w:spacing w:after="0" w:line="276" w:lineRule="auto"/>
        <w:rPr>
          <w:rFonts w:ascii="Times New Roman" w:hAnsi="Times New Roman" w:cs="Times New Roman"/>
        </w:rPr>
      </w:pPr>
    </w:p>
    <w:p w14:paraId="29848B14" w14:textId="77777777" w:rsidR="00851003" w:rsidRPr="00EB0413" w:rsidRDefault="007A123F" w:rsidP="004A608E">
      <w:pPr>
        <w:pStyle w:val="Judul1"/>
        <w:spacing w:before="0" w:after="0" w:line="276" w:lineRule="auto"/>
        <w:jc w:val="center"/>
        <w:rPr>
          <w:rFonts w:ascii="Times New Roman" w:hAnsi="Times New Roman" w:cs="Times New Roman"/>
          <w:color w:val="auto"/>
          <w:sz w:val="24"/>
          <w:szCs w:val="24"/>
        </w:rPr>
      </w:pPr>
      <w:bookmarkStart w:id="19" w:name="lampiran"/>
      <w:bookmarkEnd w:id="18"/>
      <w:r w:rsidRPr="00EB0413">
        <w:rPr>
          <w:rFonts w:ascii="Times New Roman" w:hAnsi="Times New Roman" w:cs="Times New Roman"/>
          <w:b/>
          <w:bCs/>
          <w:color w:val="auto"/>
          <w:sz w:val="24"/>
          <w:szCs w:val="24"/>
        </w:rPr>
        <w:t>LAMPIRAN</w:t>
      </w:r>
    </w:p>
    <w:p w14:paraId="5CD85A80" w14:textId="77777777" w:rsidR="00851003" w:rsidRPr="00EB0413" w:rsidRDefault="007A123F" w:rsidP="004A608E">
      <w:pPr>
        <w:pStyle w:val="Judul2"/>
        <w:spacing w:before="0" w:after="0" w:line="276" w:lineRule="auto"/>
        <w:rPr>
          <w:rFonts w:ascii="Times New Roman" w:hAnsi="Times New Roman" w:cs="Times New Roman"/>
          <w:color w:val="auto"/>
          <w:sz w:val="24"/>
          <w:szCs w:val="24"/>
        </w:rPr>
      </w:pPr>
      <w:bookmarkStart w:id="20" w:name="lampiran-1.-dokumentasi-kegiatan"/>
      <w:r w:rsidRPr="00EB0413">
        <w:rPr>
          <w:rFonts w:ascii="Times New Roman" w:hAnsi="Times New Roman" w:cs="Times New Roman"/>
          <w:color w:val="auto"/>
          <w:sz w:val="24"/>
          <w:szCs w:val="24"/>
        </w:rPr>
        <w:t>Lampiran 1. Dokumentasi Kegiatan</w:t>
      </w:r>
    </w:p>
    <w:p w14:paraId="7314D157" w14:textId="77777777" w:rsidR="00851003" w:rsidRPr="00EB0413" w:rsidRDefault="007A123F" w:rsidP="004A608E">
      <w:pPr>
        <w:pStyle w:val="Compact"/>
        <w:numPr>
          <w:ilvl w:val="0"/>
          <w:numId w:val="2"/>
        </w:numPr>
        <w:spacing w:before="0" w:after="0" w:line="276" w:lineRule="auto"/>
        <w:rPr>
          <w:rFonts w:ascii="Times New Roman" w:hAnsi="Times New Roman" w:cs="Times New Roman"/>
        </w:rPr>
      </w:pPr>
      <w:r w:rsidRPr="00EB0413">
        <w:rPr>
          <w:rFonts w:ascii="Times New Roman" w:hAnsi="Times New Roman" w:cs="Times New Roman"/>
        </w:rPr>
        <w:t>Foto praktik mengajar</w:t>
      </w:r>
    </w:p>
    <w:p w14:paraId="00AFE594" w14:textId="77777777" w:rsidR="00851003" w:rsidRPr="00EB0413" w:rsidRDefault="007A123F" w:rsidP="004A608E">
      <w:pPr>
        <w:pStyle w:val="Compact"/>
        <w:numPr>
          <w:ilvl w:val="0"/>
          <w:numId w:val="2"/>
        </w:numPr>
        <w:spacing w:before="0" w:after="0" w:line="276" w:lineRule="auto"/>
        <w:rPr>
          <w:rFonts w:ascii="Times New Roman" w:hAnsi="Times New Roman" w:cs="Times New Roman"/>
        </w:rPr>
      </w:pPr>
      <w:r w:rsidRPr="00EB0413">
        <w:rPr>
          <w:rFonts w:ascii="Times New Roman" w:hAnsi="Times New Roman" w:cs="Times New Roman"/>
        </w:rPr>
        <w:t>Foto diskusi kelompok</w:t>
      </w:r>
    </w:p>
    <w:p w14:paraId="770712B0" w14:textId="77777777" w:rsidR="00851003" w:rsidRPr="00EB0413" w:rsidRDefault="007A123F" w:rsidP="004A608E">
      <w:pPr>
        <w:pStyle w:val="Compact"/>
        <w:numPr>
          <w:ilvl w:val="0"/>
          <w:numId w:val="2"/>
        </w:numPr>
        <w:spacing w:before="0" w:after="0" w:line="276" w:lineRule="auto"/>
        <w:rPr>
          <w:rFonts w:ascii="Times New Roman" w:hAnsi="Times New Roman" w:cs="Times New Roman"/>
        </w:rPr>
      </w:pPr>
      <w:r w:rsidRPr="00EB0413">
        <w:rPr>
          <w:rFonts w:ascii="Times New Roman" w:hAnsi="Times New Roman" w:cs="Times New Roman"/>
        </w:rPr>
        <w:t>Foto presentasi siswa</w:t>
      </w:r>
    </w:p>
    <w:p w14:paraId="6564E56B" w14:textId="77777777" w:rsidR="00851003" w:rsidRPr="00EB0413" w:rsidRDefault="007A123F" w:rsidP="004A608E">
      <w:pPr>
        <w:pStyle w:val="Judul2"/>
        <w:spacing w:before="0" w:after="0" w:line="276" w:lineRule="auto"/>
        <w:rPr>
          <w:rFonts w:ascii="Times New Roman" w:hAnsi="Times New Roman" w:cs="Times New Roman"/>
          <w:color w:val="auto"/>
          <w:sz w:val="24"/>
          <w:szCs w:val="24"/>
        </w:rPr>
      </w:pPr>
      <w:bookmarkStart w:id="21" w:name="lampiran-2.-modul-ajar-rpp"/>
      <w:bookmarkEnd w:id="20"/>
      <w:r w:rsidRPr="00EB0413">
        <w:rPr>
          <w:rFonts w:ascii="Times New Roman" w:hAnsi="Times New Roman" w:cs="Times New Roman"/>
          <w:color w:val="auto"/>
          <w:sz w:val="24"/>
          <w:szCs w:val="24"/>
        </w:rPr>
        <w:t>Lampiran 2. Modul Ajar / RPP</w:t>
      </w:r>
    </w:p>
    <w:p w14:paraId="6AC22C6F" w14:textId="77777777" w:rsidR="00851003" w:rsidRPr="00EB0413" w:rsidRDefault="007A123F" w:rsidP="004A608E">
      <w:pPr>
        <w:pStyle w:val="Judul2"/>
        <w:spacing w:before="0" w:after="0" w:line="276" w:lineRule="auto"/>
        <w:rPr>
          <w:rFonts w:ascii="Times New Roman" w:hAnsi="Times New Roman" w:cs="Times New Roman"/>
          <w:color w:val="auto"/>
          <w:sz w:val="24"/>
          <w:szCs w:val="24"/>
        </w:rPr>
      </w:pPr>
      <w:bookmarkStart w:id="22" w:name="lampiran-3.-media-pembelajaran"/>
      <w:bookmarkEnd w:id="21"/>
      <w:r w:rsidRPr="00EB0413">
        <w:rPr>
          <w:rFonts w:ascii="Times New Roman" w:hAnsi="Times New Roman" w:cs="Times New Roman"/>
          <w:color w:val="auto"/>
          <w:sz w:val="24"/>
          <w:szCs w:val="24"/>
        </w:rPr>
        <w:t>Lampiran 3. Media Pembelajaran</w:t>
      </w:r>
    </w:p>
    <w:p w14:paraId="362F941D" w14:textId="77777777" w:rsidR="00851003" w:rsidRPr="00EB0413" w:rsidRDefault="007A123F" w:rsidP="004A608E">
      <w:pPr>
        <w:pStyle w:val="Compact"/>
        <w:numPr>
          <w:ilvl w:val="0"/>
          <w:numId w:val="3"/>
        </w:numPr>
        <w:spacing w:before="0" w:after="0" w:line="276" w:lineRule="auto"/>
        <w:rPr>
          <w:rFonts w:ascii="Times New Roman" w:hAnsi="Times New Roman" w:cs="Times New Roman"/>
        </w:rPr>
      </w:pPr>
      <w:r w:rsidRPr="00EB0413">
        <w:rPr>
          <w:rFonts w:ascii="Times New Roman" w:hAnsi="Times New Roman" w:cs="Times New Roman"/>
        </w:rPr>
        <w:t>PowerPoint</w:t>
      </w:r>
    </w:p>
    <w:p w14:paraId="5A51E4B1" w14:textId="77777777" w:rsidR="00851003" w:rsidRPr="00EB0413" w:rsidRDefault="007A123F" w:rsidP="004A608E">
      <w:pPr>
        <w:pStyle w:val="Compact"/>
        <w:numPr>
          <w:ilvl w:val="0"/>
          <w:numId w:val="3"/>
        </w:numPr>
        <w:spacing w:before="0" w:after="0" w:line="276" w:lineRule="auto"/>
        <w:rPr>
          <w:rFonts w:ascii="Times New Roman" w:hAnsi="Times New Roman" w:cs="Times New Roman"/>
        </w:rPr>
      </w:pPr>
      <w:r w:rsidRPr="00EB0413">
        <w:rPr>
          <w:rFonts w:ascii="Times New Roman" w:hAnsi="Times New Roman" w:cs="Times New Roman"/>
        </w:rPr>
        <w:t>LKPD Program Linear</w:t>
      </w:r>
    </w:p>
    <w:p w14:paraId="12BF3112" w14:textId="77777777" w:rsidR="00851003" w:rsidRPr="00EB0413" w:rsidRDefault="007A123F" w:rsidP="004A608E">
      <w:pPr>
        <w:pStyle w:val="Compact"/>
        <w:numPr>
          <w:ilvl w:val="0"/>
          <w:numId w:val="3"/>
        </w:numPr>
        <w:spacing w:before="0" w:after="0" w:line="276" w:lineRule="auto"/>
        <w:rPr>
          <w:rFonts w:ascii="Times New Roman" w:hAnsi="Times New Roman" w:cs="Times New Roman"/>
        </w:rPr>
      </w:pPr>
      <w:r w:rsidRPr="00EB0413">
        <w:rPr>
          <w:rFonts w:ascii="Times New Roman" w:hAnsi="Times New Roman" w:cs="Times New Roman"/>
        </w:rPr>
        <w:t>Latihan soal kontekstual</w:t>
      </w:r>
      <w:bookmarkEnd w:id="19"/>
      <w:bookmarkEnd w:id="22"/>
    </w:p>
    <w:sectPr w:rsidR="00851003" w:rsidRPr="00EB0413">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82916" w14:textId="77777777" w:rsidR="00DA298E" w:rsidRDefault="00DA298E" w:rsidP="00246503">
      <w:pPr>
        <w:spacing w:after="0"/>
      </w:pPr>
      <w:r>
        <w:separator/>
      </w:r>
    </w:p>
  </w:endnote>
  <w:endnote w:type="continuationSeparator" w:id="0">
    <w:p w14:paraId="4DB0A278" w14:textId="77777777" w:rsidR="00DA298E" w:rsidRDefault="00DA298E" w:rsidP="002465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Aptos Display">
    <w:altName w:val="Calibri"/>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CC154" w14:textId="77777777" w:rsidR="00DA298E" w:rsidRDefault="00DA298E" w:rsidP="00246503">
      <w:pPr>
        <w:spacing w:after="0"/>
      </w:pPr>
      <w:r>
        <w:separator/>
      </w:r>
    </w:p>
  </w:footnote>
  <w:footnote w:type="continuationSeparator" w:id="0">
    <w:p w14:paraId="621A632E" w14:textId="77777777" w:rsidR="00DA298E" w:rsidRDefault="00DA298E" w:rsidP="0024650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33C2E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6F661A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51003"/>
    <w:rsid w:val="000A500C"/>
    <w:rsid w:val="00246503"/>
    <w:rsid w:val="00271A4A"/>
    <w:rsid w:val="00384F0E"/>
    <w:rsid w:val="004A608E"/>
    <w:rsid w:val="005C717C"/>
    <w:rsid w:val="007A123F"/>
    <w:rsid w:val="00851003"/>
    <w:rsid w:val="009A7003"/>
    <w:rsid w:val="00CC3495"/>
    <w:rsid w:val="00DA298E"/>
    <w:rsid w:val="00EB0413"/>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91D2D3"/>
  <w15:docId w15:val="{63E594CE-7828-4435-8ADD-BDE20E40C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Judul1">
    <w:name w:val="heading 1"/>
    <w:basedOn w:val="Normal"/>
    <w:next w:val="TeksIsi"/>
    <w:link w:val="Judul1K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Judul2">
    <w:name w:val="heading 2"/>
    <w:basedOn w:val="Normal"/>
    <w:next w:val="TeksIsi"/>
    <w:link w:val="Judul2K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Judul3">
    <w:name w:val="heading 3"/>
    <w:basedOn w:val="Normal"/>
    <w:next w:val="TeksIsi"/>
    <w:link w:val="Judul3K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Judul4">
    <w:name w:val="heading 4"/>
    <w:basedOn w:val="Normal"/>
    <w:next w:val="TeksIsi"/>
    <w:link w:val="Judul4K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Judul5">
    <w:name w:val="heading 5"/>
    <w:basedOn w:val="Normal"/>
    <w:next w:val="TeksIsi"/>
    <w:link w:val="Judul5K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Judul6">
    <w:name w:val="heading 6"/>
    <w:basedOn w:val="Normal"/>
    <w:next w:val="TeksIsi"/>
    <w:link w:val="Judul6K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Judul7">
    <w:name w:val="heading 7"/>
    <w:basedOn w:val="Normal"/>
    <w:next w:val="TeksIsi"/>
    <w:link w:val="Judul7K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Judul8">
    <w:name w:val="heading 8"/>
    <w:basedOn w:val="Normal"/>
    <w:next w:val="TeksIsi"/>
    <w:link w:val="Judul8K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Judul9">
    <w:name w:val="heading 9"/>
    <w:basedOn w:val="Normal"/>
    <w:next w:val="TeksIsi"/>
    <w:link w:val="Judul9K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Isi">
    <w:name w:val="Body Text"/>
    <w:basedOn w:val="Normal"/>
    <w:qFormat/>
    <w:pPr>
      <w:spacing w:before="180" w:after="180"/>
    </w:pPr>
  </w:style>
  <w:style w:type="paragraph" w:customStyle="1" w:styleId="FirstParagraph">
    <w:name w:val="First Paragraph"/>
    <w:basedOn w:val="TeksIsi"/>
    <w:next w:val="TeksIsi"/>
    <w:qFormat/>
  </w:style>
  <w:style w:type="paragraph" w:customStyle="1" w:styleId="Compact">
    <w:name w:val="Compact"/>
    <w:basedOn w:val="TeksIsi"/>
    <w:qFormat/>
    <w:pPr>
      <w:spacing w:before="36" w:after="36"/>
    </w:pPr>
  </w:style>
  <w:style w:type="paragraph" w:styleId="Judul">
    <w:name w:val="Title"/>
    <w:basedOn w:val="Normal"/>
    <w:next w:val="TeksIsi"/>
    <w:link w:val="JudulK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JudulKAR">
    <w:name w:val="Judul KAR"/>
    <w:basedOn w:val="FontParagrafDefault"/>
    <w:link w:val="Judul"/>
    <w:uiPriority w:val="10"/>
    <w:rsid w:val="00A10FD9"/>
    <w:rPr>
      <w:rFonts w:asciiTheme="majorHAnsi" w:eastAsiaTheme="majorEastAsia" w:hAnsiTheme="majorHAnsi" w:cstheme="majorBidi"/>
      <w:spacing w:val="-10"/>
      <w:kern w:val="28"/>
      <w:sz w:val="56"/>
      <w:szCs w:val="56"/>
    </w:rPr>
  </w:style>
  <w:style w:type="paragraph" w:styleId="Subjudul">
    <w:name w:val="Subtitle"/>
    <w:basedOn w:val="Judul"/>
    <w:next w:val="TeksIsi"/>
    <w:link w:val="SubjudulKAR"/>
    <w:uiPriority w:val="11"/>
    <w:qFormat/>
    <w:rsid w:val="00A10FD9"/>
    <w:pPr>
      <w:numPr>
        <w:ilvl w:val="1"/>
      </w:numPr>
    </w:pPr>
    <w:rPr>
      <w:spacing w:val="15"/>
      <w:sz w:val="28"/>
      <w:szCs w:val="28"/>
    </w:rPr>
  </w:style>
  <w:style w:type="character" w:customStyle="1" w:styleId="SubjudulKAR">
    <w:name w:val="Subjudul KAR"/>
    <w:basedOn w:val="FontParagrafDefault"/>
    <w:link w:val="Subjudul"/>
    <w:uiPriority w:val="11"/>
    <w:rsid w:val="00A10FD9"/>
    <w:rPr>
      <w:rFonts w:eastAsiaTheme="majorEastAsia" w:cstheme="majorBidi"/>
      <w:color w:val="595959" w:themeColor="text1" w:themeTint="A6"/>
      <w:spacing w:val="15"/>
      <w:sz w:val="28"/>
      <w:szCs w:val="28"/>
    </w:rPr>
  </w:style>
  <w:style w:type="paragraph" w:customStyle="1" w:styleId="Author">
    <w:name w:val="Author"/>
    <w:next w:val="TeksIsi"/>
    <w:qFormat/>
    <w:pPr>
      <w:keepNext/>
      <w:keepLines/>
      <w:jc w:val="center"/>
    </w:pPr>
  </w:style>
  <w:style w:type="paragraph" w:styleId="Tanggal">
    <w:name w:val="Date"/>
    <w:next w:val="TeksIsi"/>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ksIsi"/>
    <w:qFormat/>
    <w:pPr>
      <w:keepNext/>
      <w:keepLines/>
      <w:spacing w:before="100" w:after="300"/>
    </w:pPr>
    <w:rPr>
      <w:sz w:val="20"/>
      <w:szCs w:val="20"/>
    </w:rPr>
  </w:style>
  <w:style w:type="paragraph" w:styleId="Bibliografi">
    <w:name w:val="Bibliography"/>
    <w:basedOn w:val="Normal"/>
    <w:qFormat/>
  </w:style>
  <w:style w:type="character" w:customStyle="1" w:styleId="Judul1KAR">
    <w:name w:val="Judul 1 KAR"/>
    <w:basedOn w:val="FontParagrafDefault"/>
    <w:link w:val="Judul1"/>
    <w:uiPriority w:val="9"/>
    <w:rsid w:val="00A10FD9"/>
    <w:rPr>
      <w:rFonts w:asciiTheme="majorHAnsi" w:eastAsiaTheme="majorEastAsia" w:hAnsiTheme="majorHAnsi" w:cstheme="majorBidi"/>
      <w:color w:val="0F4761" w:themeColor="accent1" w:themeShade="BF"/>
      <w:sz w:val="40"/>
      <w:szCs w:val="40"/>
    </w:rPr>
  </w:style>
  <w:style w:type="character" w:customStyle="1" w:styleId="Judul2KAR">
    <w:name w:val="Judul 2 KAR"/>
    <w:basedOn w:val="FontParagrafDefault"/>
    <w:link w:val="Judu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Judul3KAR">
    <w:name w:val="Judul 3 KAR"/>
    <w:basedOn w:val="FontParagrafDefault"/>
    <w:link w:val="Judul3"/>
    <w:uiPriority w:val="9"/>
    <w:semiHidden/>
    <w:rsid w:val="00A10FD9"/>
    <w:rPr>
      <w:rFonts w:eastAsiaTheme="majorEastAsia" w:cstheme="majorBidi"/>
      <w:color w:val="0F4761" w:themeColor="accent1" w:themeShade="BF"/>
      <w:sz w:val="28"/>
      <w:szCs w:val="28"/>
    </w:rPr>
  </w:style>
  <w:style w:type="character" w:customStyle="1" w:styleId="Judul4KAR">
    <w:name w:val="Judul 4 KAR"/>
    <w:basedOn w:val="FontParagrafDefault"/>
    <w:link w:val="Judul4"/>
    <w:uiPriority w:val="9"/>
    <w:semiHidden/>
    <w:rsid w:val="00A10FD9"/>
    <w:rPr>
      <w:rFonts w:eastAsiaTheme="majorEastAsia" w:cstheme="majorBidi"/>
      <w:i/>
      <w:iCs/>
      <w:color w:val="0F4761" w:themeColor="accent1" w:themeShade="BF"/>
    </w:rPr>
  </w:style>
  <w:style w:type="character" w:customStyle="1" w:styleId="Judul5KAR">
    <w:name w:val="Judul 5 KAR"/>
    <w:basedOn w:val="FontParagrafDefault"/>
    <w:link w:val="Judul5"/>
    <w:uiPriority w:val="9"/>
    <w:semiHidden/>
    <w:rsid w:val="00A10FD9"/>
    <w:rPr>
      <w:rFonts w:eastAsiaTheme="majorEastAsia" w:cstheme="majorBidi"/>
      <w:color w:val="0F4761" w:themeColor="accent1" w:themeShade="BF"/>
    </w:rPr>
  </w:style>
  <w:style w:type="character" w:customStyle="1" w:styleId="Judul6KAR">
    <w:name w:val="Judul 6 KAR"/>
    <w:basedOn w:val="FontParagrafDefault"/>
    <w:link w:val="Judul6"/>
    <w:uiPriority w:val="9"/>
    <w:semiHidden/>
    <w:rsid w:val="00A10FD9"/>
    <w:rPr>
      <w:rFonts w:eastAsiaTheme="majorEastAsia" w:cstheme="majorBidi"/>
      <w:i/>
      <w:iCs/>
      <w:color w:val="595959" w:themeColor="text1" w:themeTint="A6"/>
    </w:rPr>
  </w:style>
  <w:style w:type="character" w:customStyle="1" w:styleId="Judul7KAR">
    <w:name w:val="Judul 7 KAR"/>
    <w:basedOn w:val="FontParagrafDefault"/>
    <w:link w:val="Judul7"/>
    <w:uiPriority w:val="9"/>
    <w:semiHidden/>
    <w:rsid w:val="00A10FD9"/>
    <w:rPr>
      <w:rFonts w:eastAsiaTheme="majorEastAsia" w:cstheme="majorBidi"/>
      <w:color w:val="595959" w:themeColor="text1" w:themeTint="A6"/>
    </w:rPr>
  </w:style>
  <w:style w:type="character" w:customStyle="1" w:styleId="Judul8KAR">
    <w:name w:val="Judul 8 KAR"/>
    <w:basedOn w:val="FontParagrafDefault"/>
    <w:link w:val="Judul8"/>
    <w:uiPriority w:val="9"/>
    <w:semiHidden/>
    <w:rsid w:val="00A10FD9"/>
    <w:rPr>
      <w:rFonts w:eastAsiaTheme="majorEastAsia" w:cstheme="majorBidi"/>
      <w:i/>
      <w:iCs/>
      <w:color w:val="272727" w:themeColor="text1" w:themeTint="D8"/>
    </w:rPr>
  </w:style>
  <w:style w:type="character" w:customStyle="1" w:styleId="Judul9KAR">
    <w:name w:val="Judul 9 KAR"/>
    <w:basedOn w:val="FontParagrafDefault"/>
    <w:link w:val="Judul9"/>
    <w:uiPriority w:val="9"/>
    <w:semiHidden/>
    <w:rsid w:val="00A10FD9"/>
    <w:rPr>
      <w:rFonts w:eastAsiaTheme="majorEastAsia" w:cstheme="majorBidi"/>
      <w:color w:val="272727" w:themeColor="text1" w:themeTint="D8"/>
    </w:rPr>
  </w:style>
  <w:style w:type="paragraph" w:styleId="TeksBlok">
    <w:name w:val="Block Text"/>
    <w:basedOn w:val="TeksIsi"/>
    <w:next w:val="TeksIsi"/>
    <w:uiPriority w:val="9"/>
    <w:unhideWhenUsed/>
    <w:qFormat/>
    <w:pPr>
      <w:spacing w:before="100" w:after="100"/>
      <w:ind w:left="480" w:right="480"/>
    </w:pPr>
  </w:style>
  <w:style w:type="paragraph" w:styleId="TeksCatatanKaki">
    <w:name w:val="footnote text"/>
    <w:basedOn w:val="Normal"/>
    <w:uiPriority w:val="9"/>
    <w:unhideWhenUsed/>
    <w:qFormat/>
  </w:style>
  <w:style w:type="paragraph" w:customStyle="1" w:styleId="FootnoteBlockText">
    <w:name w:val="Footnote Block Text"/>
    <w:basedOn w:val="TeksCatatanKaki"/>
    <w:next w:val="TeksCatatanKaki"/>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Keterangan">
    <w:name w:val="caption"/>
    <w:basedOn w:val="Normal"/>
    <w:link w:val="KeteranganKAR"/>
    <w:pPr>
      <w:spacing w:after="120"/>
    </w:pPr>
    <w:rPr>
      <w:i/>
    </w:rPr>
  </w:style>
  <w:style w:type="paragraph" w:customStyle="1" w:styleId="TableCaption">
    <w:name w:val="Table Caption"/>
    <w:basedOn w:val="Keterangan"/>
    <w:pPr>
      <w:keepNext/>
    </w:pPr>
  </w:style>
  <w:style w:type="paragraph" w:customStyle="1" w:styleId="ImageCaption">
    <w:name w:val="Image Caption"/>
    <w:basedOn w:val="Keteranga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KeteranganKAR">
    <w:name w:val="Keterangan KAR"/>
    <w:basedOn w:val="FontParagrafDefault"/>
    <w:link w:val="Keterangan"/>
  </w:style>
  <w:style w:type="character" w:customStyle="1" w:styleId="VerbatimChar">
    <w:name w:val="Verbatim Char"/>
    <w:basedOn w:val="KeteranganKAR"/>
    <w:link w:val="SourceCode"/>
    <w:rPr>
      <w:rFonts w:ascii="Consolas" w:hAnsi="Consolas"/>
      <w:sz w:val="22"/>
    </w:rPr>
  </w:style>
  <w:style w:type="character" w:customStyle="1" w:styleId="SectionNumber">
    <w:name w:val="Section Number"/>
    <w:basedOn w:val="KeteranganKAR"/>
  </w:style>
  <w:style w:type="character" w:styleId="ReferensiCatatanKaki">
    <w:name w:val="footnote reference"/>
    <w:basedOn w:val="KeteranganKAR"/>
    <w:rPr>
      <w:vertAlign w:val="superscript"/>
    </w:rPr>
  </w:style>
  <w:style w:type="character" w:styleId="Hyperlink">
    <w:name w:val="Hyperlink"/>
    <w:basedOn w:val="KeteranganKAR"/>
    <w:rPr>
      <w:color w:val="156082" w:themeColor="accent1"/>
    </w:rPr>
  </w:style>
  <w:style w:type="paragraph" w:styleId="JudulTOC">
    <w:name w:val="TOC Heading"/>
    <w:basedOn w:val="Judul1"/>
    <w:next w:val="TeksIsi"/>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KAR"/>
    <w:unhideWhenUsed/>
    <w:rsid w:val="00246503"/>
    <w:pPr>
      <w:tabs>
        <w:tab w:val="center" w:pos="4680"/>
        <w:tab w:val="right" w:pos="9360"/>
      </w:tabs>
      <w:spacing w:after="0"/>
    </w:pPr>
  </w:style>
  <w:style w:type="character" w:customStyle="1" w:styleId="HeaderKAR">
    <w:name w:val="Header KAR"/>
    <w:basedOn w:val="FontParagrafDefault"/>
    <w:link w:val="Header"/>
    <w:rsid w:val="00246503"/>
  </w:style>
  <w:style w:type="paragraph" w:styleId="Footer">
    <w:name w:val="footer"/>
    <w:basedOn w:val="Normal"/>
    <w:link w:val="FooterKAR"/>
    <w:unhideWhenUsed/>
    <w:rsid w:val="00246503"/>
    <w:pPr>
      <w:tabs>
        <w:tab w:val="center" w:pos="4680"/>
        <w:tab w:val="right" w:pos="9360"/>
      </w:tabs>
      <w:spacing w:after="0"/>
    </w:pPr>
  </w:style>
  <w:style w:type="character" w:customStyle="1" w:styleId="FooterKAR">
    <w:name w:val="Footer KAR"/>
    <w:basedOn w:val="FontParagrafDefault"/>
    <w:link w:val="Footer"/>
    <w:rsid w:val="00246503"/>
  </w:style>
  <w:style w:type="paragraph" w:styleId="NormalWeb">
    <w:name w:val="Normal (Web)"/>
    <w:basedOn w:val="Normal"/>
    <w:uiPriority w:val="99"/>
    <w:unhideWhenUsed/>
    <w:rsid w:val="004A608E"/>
    <w:pPr>
      <w:spacing w:before="100" w:beforeAutospacing="1" w:after="100" w:afterAutospacing="1"/>
    </w:pPr>
    <w:rPr>
      <w:rFonts w:ascii="Times New Roman" w:eastAsia="Times New Roman" w:hAnsi="Times New Roman" w:cs="Times New Roman"/>
      <w:lang w:eastAsia="zh-CN" w:bidi="th-TH"/>
    </w:rPr>
  </w:style>
  <w:style w:type="paragraph" w:styleId="HTMLSudahDiformat">
    <w:name w:val="HTML Preformatted"/>
    <w:basedOn w:val="Normal"/>
    <w:link w:val="HTMLSudahDiformatKAR"/>
    <w:uiPriority w:val="99"/>
    <w:semiHidden/>
    <w:unhideWhenUsed/>
    <w:rsid w:val="004A60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zh-CN" w:bidi="th-TH"/>
    </w:rPr>
  </w:style>
  <w:style w:type="character" w:customStyle="1" w:styleId="HTMLSudahDiformatKAR">
    <w:name w:val="HTML Sudah Diformat KAR"/>
    <w:basedOn w:val="FontParagrafDefault"/>
    <w:link w:val="HTMLSudahDiformat"/>
    <w:uiPriority w:val="99"/>
    <w:semiHidden/>
    <w:rsid w:val="004A608E"/>
    <w:rPr>
      <w:rFonts w:ascii="Courier New" w:eastAsia="Times New Roman" w:hAnsi="Courier New" w:cs="Courier New"/>
      <w:sz w:val="20"/>
      <w:szCs w:val="20"/>
      <w:lang w:eastAsia="zh-CN" w:bidi="th-TH"/>
    </w:rPr>
  </w:style>
  <w:style w:type="character" w:styleId="KodeHTML">
    <w:name w:val="HTML Code"/>
    <w:basedOn w:val="FontParagrafDefault"/>
    <w:uiPriority w:val="99"/>
    <w:semiHidden/>
    <w:unhideWhenUsed/>
    <w:rsid w:val="004A608E"/>
    <w:rPr>
      <w:rFonts w:ascii="Courier New" w:eastAsia="Times New Roman" w:hAnsi="Courier New" w:cs="Courier New"/>
      <w:sz w:val="20"/>
      <w:szCs w:val="20"/>
    </w:rPr>
  </w:style>
  <w:style w:type="table" w:styleId="KisiTabel">
    <w:name w:val="Table Grid"/>
    <w:basedOn w:val="TabelNormal"/>
    <w:rsid w:val="004A608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TotalTime>
  <Pages>8</Pages>
  <Words>2516</Words>
  <Characters>14347</Characters>
  <Application>Microsoft Office Word</Application>
  <DocSecurity>0</DocSecurity>
  <Lines>119</Lines>
  <Paragraphs>33</Paragraphs>
  <ScaleCrop>false</ScaleCrop>
  <Company/>
  <LinksUpToDate>false</LinksUpToDate>
  <CharactersWithSpaces>1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us Aio</cp:lastModifiedBy>
  <cp:revision>9</cp:revision>
  <dcterms:created xsi:type="dcterms:W3CDTF">2026-05-13T08:24:00Z</dcterms:created>
  <dcterms:modified xsi:type="dcterms:W3CDTF">2026-05-19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5c3658-3190-4eed-b747-a1242bed2209</vt:lpwstr>
  </property>
</Properties>
</file>